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C5452E" w:rsidRPr="003247E0" w:rsidP="003247E0" w14:paraId="4872B521" w14:textId="134A7D91">
      <w:pPr>
        <w:pStyle w:val="Heading1"/>
      </w:pPr>
      <w:bookmarkStart w:id="0" w:name="_Toc198207678"/>
      <w:bookmarkStart w:id="1" w:name="_Toc406491660"/>
      <w:r>
        <w:t xml:space="preserve">Attachment </w:t>
      </w:r>
      <w:r w:rsidR="00857132">
        <w:t>3</w:t>
      </w:r>
      <w:r w:rsidR="00D62504">
        <w:t xml:space="preserve">: </w:t>
      </w:r>
      <w:r w:rsidR="5F0C717F">
        <w:t>Communication</w:t>
      </w:r>
      <w:r w:rsidR="4C816420">
        <w:t xml:space="preserve"> Materials</w:t>
      </w:r>
      <w:r w:rsidR="00D62504">
        <w:t xml:space="preserve"> </w:t>
      </w:r>
      <w:r w:rsidR="002E1EB6">
        <w:t>and Incentive Form (English)</w:t>
      </w:r>
    </w:p>
    <w:p w:rsidR="00643786" w:rsidRPr="00EC611E" w:rsidP="00896225" w14:paraId="2FEFF6F0" w14:textId="142BC428">
      <w:pPr>
        <w:pStyle w:val="Heading2"/>
      </w:pPr>
      <w:r w:rsidRPr="00EC611E">
        <w:t xml:space="preserve">Email </w:t>
      </w:r>
      <w:r w:rsidRPr="00EC611E" w:rsidR="00045D0D">
        <w:t>or social media announ</w:t>
      </w:r>
      <w:r w:rsidRPr="00EC611E" w:rsidR="002F3877">
        <w:t xml:space="preserve">cement </w:t>
      </w:r>
      <w:r w:rsidRPr="00EC611E">
        <w:t>text</w:t>
      </w:r>
      <w:bookmarkEnd w:id="0"/>
      <w:r w:rsidRPr="00EC611E">
        <w:t xml:space="preserve"> </w:t>
      </w:r>
      <w:bookmarkEnd w:id="1"/>
    </w:p>
    <w:p w:rsidR="0043295A" w:rsidRPr="00EC611E" w:rsidP="00896225" w14:paraId="63EA0EA5" w14:textId="25405A27">
      <w:pPr>
        <w:pStyle w:val="Heading3"/>
      </w:pPr>
      <w:bookmarkStart w:id="2" w:name="_Toc156572826"/>
      <w:bookmarkStart w:id="3" w:name="_Toc158901294"/>
      <w:bookmarkStart w:id="4" w:name="_Toc198207679"/>
      <w:r w:rsidRPr="00EC611E">
        <w:t>General outreach</w:t>
      </w:r>
      <w:r w:rsidRPr="00EC611E" w:rsidR="00ED708C">
        <w:t xml:space="preserve"> </w:t>
      </w:r>
      <w:r w:rsidRPr="00EC611E" w:rsidR="00F66D53">
        <w:t>–</w:t>
      </w:r>
      <w:r w:rsidRPr="00EC611E" w:rsidR="00ED708C">
        <w:t xml:space="preserve"> English</w:t>
      </w:r>
      <w:bookmarkEnd w:id="2"/>
      <w:bookmarkEnd w:id="3"/>
      <w:bookmarkEnd w:id="4"/>
    </w:p>
    <w:p w:rsidR="0049650A" w:rsidRPr="00EC611E" w:rsidP="00F75194" w14:paraId="1E9B97C4" w14:textId="2467F6CD">
      <w:pPr>
        <w:rPr>
          <w:rFonts w:cstheme="minorHAnsi"/>
          <w:sz w:val="24"/>
          <w:szCs w:val="24"/>
        </w:rPr>
      </w:pPr>
      <w:r w:rsidRPr="00EC611E">
        <w:rPr>
          <w:rFonts w:cstheme="minorHAnsi"/>
          <w:sz w:val="24"/>
          <w:szCs w:val="24"/>
        </w:rPr>
        <w:t xml:space="preserve">Subject Line: </w:t>
      </w:r>
      <w:r w:rsidRPr="00EC611E" w:rsidR="00DD3F1C">
        <w:rPr>
          <w:rFonts w:cstheme="minorHAnsi"/>
          <w:sz w:val="24"/>
          <w:szCs w:val="24"/>
        </w:rPr>
        <w:t xml:space="preserve">Your opinion matters: </w:t>
      </w:r>
      <w:r w:rsidRPr="00EC611E" w:rsidR="009156BE">
        <w:rPr>
          <w:rFonts w:cstheme="minorHAnsi"/>
          <w:sz w:val="24"/>
          <w:szCs w:val="24"/>
        </w:rPr>
        <w:t xml:space="preserve">Looking for </w:t>
      </w:r>
      <w:r w:rsidRPr="00EC611E" w:rsidR="6B362887">
        <w:rPr>
          <w:rFonts w:cstheme="minorHAnsi"/>
          <w:sz w:val="24"/>
          <w:szCs w:val="24"/>
        </w:rPr>
        <w:t>adults</w:t>
      </w:r>
      <w:r w:rsidRPr="00EC611E" w:rsidR="009156BE">
        <w:rPr>
          <w:rFonts w:cstheme="minorHAnsi"/>
          <w:sz w:val="24"/>
          <w:szCs w:val="24"/>
        </w:rPr>
        <w:t xml:space="preserve"> to participate in </w:t>
      </w:r>
      <w:r w:rsidRPr="00EC611E" w:rsidR="004D17C8">
        <w:rPr>
          <w:rFonts w:cstheme="minorHAnsi"/>
          <w:sz w:val="24"/>
          <w:szCs w:val="24"/>
        </w:rPr>
        <w:t xml:space="preserve">a </w:t>
      </w:r>
      <w:r w:rsidRPr="00EC611E" w:rsidR="00C56EF6">
        <w:rPr>
          <w:rFonts w:cstheme="minorHAnsi"/>
          <w:sz w:val="24"/>
          <w:szCs w:val="24"/>
        </w:rPr>
        <w:t>study</w:t>
      </w:r>
      <w:r w:rsidRPr="00EC611E" w:rsidR="009156BE">
        <w:rPr>
          <w:rFonts w:cstheme="minorHAnsi"/>
          <w:sz w:val="24"/>
          <w:szCs w:val="24"/>
        </w:rPr>
        <w:t xml:space="preserve"> </w:t>
      </w:r>
      <w:r w:rsidRPr="00EC611E">
        <w:rPr>
          <w:rFonts w:cstheme="minorHAnsi"/>
          <w:sz w:val="24"/>
          <w:szCs w:val="24"/>
        </w:rPr>
        <w:t xml:space="preserve">about a federal survey </w:t>
      </w:r>
    </w:p>
    <w:p w:rsidR="00643786" w:rsidRPr="00EC611E" w:rsidP="00F75194" w14:paraId="0D1B9C28" w14:textId="03B3AA5E">
      <w:pPr>
        <w:rPr>
          <w:rFonts w:cstheme="minorHAnsi"/>
          <w:color w:val="000000"/>
          <w:sz w:val="24"/>
          <w:szCs w:val="24"/>
        </w:rPr>
      </w:pPr>
      <w:r w:rsidRPr="00EC611E">
        <w:rPr>
          <w:rFonts w:cstheme="minorHAnsi"/>
          <w:color w:val="000000"/>
          <w:sz w:val="24"/>
          <w:szCs w:val="24"/>
        </w:rPr>
        <w:t>Dear [contact]:</w:t>
      </w:r>
    </w:p>
    <w:p w:rsidR="00643786" w:rsidRPr="00EC611E" w:rsidP="0551CCC2" w14:paraId="774250AB" w14:textId="048CC777">
      <w:pPr>
        <w:rPr>
          <w:color w:val="000000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We </w:t>
      </w:r>
      <w:r w:rsidRPr="0551CCC2" w:rsidR="00CF7DB5">
        <w:rPr>
          <w:color w:val="000000" w:themeColor="text1"/>
          <w:sz w:val="24"/>
          <w:szCs w:val="24"/>
        </w:rPr>
        <w:t>are</w:t>
      </w:r>
      <w:r w:rsidRPr="0551CCC2">
        <w:rPr>
          <w:color w:val="000000" w:themeColor="text1"/>
          <w:sz w:val="24"/>
          <w:szCs w:val="24"/>
        </w:rPr>
        <w:t xml:space="preserve"> assisting </w:t>
      </w:r>
      <w:r w:rsidRPr="0551CCC2" w:rsidR="000977FA">
        <w:rPr>
          <w:sz w:val="24"/>
          <w:szCs w:val="24"/>
        </w:rPr>
        <w:t xml:space="preserve">the </w:t>
      </w:r>
      <w:r w:rsidRPr="0551CCC2" w:rsidR="133CC1FA">
        <w:rPr>
          <w:sz w:val="24"/>
          <w:szCs w:val="24"/>
        </w:rPr>
        <w:t>National Center for Science and Engineering Statis</w:t>
      </w:r>
      <w:r w:rsidRPr="0551CCC2" w:rsidR="62E75FDD">
        <w:rPr>
          <w:sz w:val="24"/>
          <w:szCs w:val="24"/>
        </w:rPr>
        <w:t>tics</w:t>
      </w:r>
      <w:r w:rsidRPr="0551CCC2" w:rsidR="7CFFF292">
        <w:rPr>
          <w:sz w:val="24"/>
          <w:szCs w:val="24"/>
        </w:rPr>
        <w:t xml:space="preserve"> (NCSES</w:t>
      </w:r>
      <w:r w:rsidRPr="0551CCC2" w:rsidR="3541F6EC">
        <w:rPr>
          <w:sz w:val="24"/>
          <w:szCs w:val="24"/>
        </w:rPr>
        <w:t xml:space="preserve">) </w:t>
      </w:r>
      <w:r w:rsidRPr="0551CCC2" w:rsidR="000977FA">
        <w:rPr>
          <w:sz w:val="24"/>
          <w:szCs w:val="24"/>
        </w:rPr>
        <w:t>within</w:t>
      </w:r>
      <w:r w:rsidRPr="0551CCC2" w:rsidR="000977FA">
        <w:rPr>
          <w:color w:val="000000" w:themeColor="text1"/>
          <w:sz w:val="24"/>
          <w:szCs w:val="24"/>
        </w:rPr>
        <w:t xml:space="preserve"> </w:t>
      </w:r>
      <w:r w:rsidRPr="0551CCC2">
        <w:rPr>
          <w:color w:val="000000" w:themeColor="text1"/>
          <w:sz w:val="24"/>
          <w:szCs w:val="24"/>
        </w:rPr>
        <w:t xml:space="preserve">the </w:t>
      </w:r>
      <w:r w:rsidRPr="0551CCC2" w:rsidR="5621A1BA">
        <w:rPr>
          <w:color w:val="000000" w:themeColor="text1"/>
          <w:sz w:val="24"/>
          <w:szCs w:val="24"/>
        </w:rPr>
        <w:t xml:space="preserve">U.S. </w:t>
      </w:r>
      <w:r w:rsidRPr="0551CCC2" w:rsidR="696E1126">
        <w:rPr>
          <w:color w:val="000000" w:themeColor="text1"/>
          <w:sz w:val="24"/>
          <w:szCs w:val="24"/>
        </w:rPr>
        <w:t xml:space="preserve">National Science </w:t>
      </w:r>
      <w:r w:rsidRPr="0551CCC2">
        <w:rPr>
          <w:color w:val="000000" w:themeColor="text1"/>
          <w:sz w:val="24"/>
          <w:szCs w:val="24"/>
        </w:rPr>
        <w:t xml:space="preserve">Foundation </w:t>
      </w:r>
      <w:r w:rsidRPr="0551CCC2" w:rsidR="16D963C9">
        <w:rPr>
          <w:color w:val="000000" w:themeColor="text1"/>
          <w:sz w:val="24"/>
          <w:szCs w:val="24"/>
        </w:rPr>
        <w:t>to</w:t>
      </w:r>
      <w:r w:rsidRPr="0551CCC2" w:rsidR="00DB2BAE">
        <w:rPr>
          <w:color w:val="000000" w:themeColor="text1"/>
          <w:sz w:val="24"/>
          <w:szCs w:val="24"/>
        </w:rPr>
        <w:t xml:space="preserve"> conduct</w:t>
      </w:r>
      <w:r w:rsidRPr="0551CCC2">
        <w:rPr>
          <w:color w:val="000000" w:themeColor="text1"/>
          <w:sz w:val="24"/>
          <w:szCs w:val="24"/>
        </w:rPr>
        <w:t xml:space="preserve"> a study </w:t>
      </w:r>
      <w:r w:rsidRPr="0551CCC2" w:rsidR="00507F54">
        <w:rPr>
          <w:color w:val="000000" w:themeColor="text1"/>
          <w:sz w:val="24"/>
          <w:szCs w:val="24"/>
        </w:rPr>
        <w:t xml:space="preserve">that </w:t>
      </w:r>
      <w:r w:rsidRPr="0551CCC2" w:rsidR="00322503">
        <w:rPr>
          <w:color w:val="000000" w:themeColor="text1"/>
          <w:sz w:val="24"/>
          <w:szCs w:val="24"/>
        </w:rPr>
        <w:t>gather</w:t>
      </w:r>
      <w:r w:rsidRPr="0551CCC2" w:rsidR="00507F54">
        <w:rPr>
          <w:color w:val="000000" w:themeColor="text1"/>
          <w:sz w:val="24"/>
          <w:szCs w:val="24"/>
        </w:rPr>
        <w:t>s</w:t>
      </w:r>
      <w:r w:rsidRPr="0551CCC2" w:rsidR="00322503">
        <w:rPr>
          <w:color w:val="000000" w:themeColor="text1"/>
          <w:sz w:val="24"/>
          <w:szCs w:val="24"/>
        </w:rPr>
        <w:t xml:space="preserve"> </w:t>
      </w:r>
      <w:r w:rsidRPr="0551CCC2" w:rsidR="0037104E">
        <w:rPr>
          <w:color w:val="000000" w:themeColor="text1"/>
          <w:sz w:val="24"/>
          <w:szCs w:val="24"/>
        </w:rPr>
        <w:t xml:space="preserve">opinions </w:t>
      </w:r>
      <w:r w:rsidRPr="0551CCC2" w:rsidR="00322503">
        <w:rPr>
          <w:color w:val="000000" w:themeColor="text1"/>
          <w:sz w:val="24"/>
          <w:szCs w:val="24"/>
        </w:rPr>
        <w:t xml:space="preserve">about </w:t>
      </w:r>
      <w:r w:rsidRPr="0551CCC2" w:rsidR="00BC5960">
        <w:rPr>
          <w:color w:val="000000" w:themeColor="text1"/>
          <w:sz w:val="24"/>
          <w:szCs w:val="24"/>
        </w:rPr>
        <w:t>questions in</w:t>
      </w:r>
      <w:r w:rsidRPr="0551CCC2" w:rsidR="0037104E">
        <w:rPr>
          <w:color w:val="000000" w:themeColor="text1"/>
          <w:sz w:val="24"/>
          <w:szCs w:val="24"/>
        </w:rPr>
        <w:t xml:space="preserve"> </w:t>
      </w:r>
      <w:r w:rsidRPr="0551CCC2" w:rsidR="004D17C8">
        <w:rPr>
          <w:color w:val="000000" w:themeColor="text1"/>
          <w:sz w:val="24"/>
          <w:szCs w:val="24"/>
        </w:rPr>
        <w:t xml:space="preserve">a </w:t>
      </w:r>
      <w:r w:rsidRPr="0551CCC2" w:rsidR="00912DD0">
        <w:rPr>
          <w:color w:val="000000" w:themeColor="text1"/>
          <w:sz w:val="24"/>
          <w:szCs w:val="24"/>
        </w:rPr>
        <w:t>federal survey</w:t>
      </w:r>
      <w:r w:rsidRPr="0551CCC2">
        <w:rPr>
          <w:color w:val="000000" w:themeColor="text1"/>
          <w:sz w:val="24"/>
          <w:szCs w:val="24"/>
        </w:rPr>
        <w:t xml:space="preserve">. </w:t>
      </w:r>
      <w:r w:rsidRPr="0551CCC2" w:rsidR="00A86D11">
        <w:rPr>
          <w:color w:val="000000" w:themeColor="text1"/>
          <w:sz w:val="24"/>
          <w:szCs w:val="24"/>
        </w:rPr>
        <w:t xml:space="preserve">We are specifically looking </w:t>
      </w:r>
      <w:r w:rsidRPr="0551CCC2" w:rsidR="142D17C0">
        <w:rPr>
          <w:color w:val="000000" w:themeColor="text1"/>
          <w:sz w:val="24"/>
          <w:szCs w:val="24"/>
        </w:rPr>
        <w:t xml:space="preserve">for </w:t>
      </w:r>
      <w:r w:rsidRPr="0551CCC2" w:rsidR="00A260D1">
        <w:rPr>
          <w:color w:val="000000" w:themeColor="text1"/>
          <w:sz w:val="24"/>
          <w:szCs w:val="24"/>
        </w:rPr>
        <w:t>a</w:t>
      </w:r>
      <w:r w:rsidRPr="0551CCC2" w:rsidR="142D17C0">
        <w:rPr>
          <w:color w:val="000000" w:themeColor="text1"/>
          <w:sz w:val="24"/>
          <w:szCs w:val="24"/>
        </w:rPr>
        <w:t xml:space="preserve">dults 18 years old and older who are not enrolled in </w:t>
      </w:r>
      <w:r w:rsidRPr="0551CCC2" w:rsidR="3EE12CCF">
        <w:rPr>
          <w:color w:val="000000" w:themeColor="text1"/>
          <w:sz w:val="24"/>
          <w:szCs w:val="24"/>
        </w:rPr>
        <w:t>h</w:t>
      </w:r>
      <w:r w:rsidRPr="0551CCC2" w:rsidR="142D17C0">
        <w:rPr>
          <w:color w:val="000000" w:themeColor="text1"/>
          <w:sz w:val="24"/>
          <w:szCs w:val="24"/>
        </w:rPr>
        <w:t>igh</w:t>
      </w:r>
      <w:r w:rsidRPr="0551CCC2" w:rsidR="103D03AF">
        <w:rPr>
          <w:color w:val="000000" w:themeColor="text1"/>
          <w:sz w:val="24"/>
          <w:szCs w:val="24"/>
        </w:rPr>
        <w:t xml:space="preserve"> </w:t>
      </w:r>
      <w:r w:rsidRPr="0551CCC2">
        <w:rPr>
          <w:color w:val="000000" w:themeColor="text1"/>
          <w:sz w:val="24"/>
          <w:szCs w:val="24"/>
        </w:rPr>
        <w:t xml:space="preserve">school </w:t>
      </w:r>
      <w:r w:rsidRPr="0551CCC2" w:rsidR="6741C0F9">
        <w:rPr>
          <w:color w:val="000000" w:themeColor="text1"/>
          <w:sz w:val="24"/>
          <w:szCs w:val="24"/>
        </w:rPr>
        <w:t>to</w:t>
      </w:r>
      <w:r w:rsidRPr="0551CCC2" w:rsidR="00DB2BAE">
        <w:rPr>
          <w:color w:val="000000" w:themeColor="text1"/>
          <w:sz w:val="24"/>
          <w:szCs w:val="24"/>
        </w:rPr>
        <w:t xml:space="preserve"> </w:t>
      </w:r>
      <w:r w:rsidRPr="0551CCC2" w:rsidR="00DE69E5">
        <w:rPr>
          <w:color w:val="000000" w:themeColor="text1"/>
          <w:sz w:val="24"/>
          <w:szCs w:val="24"/>
        </w:rPr>
        <w:t>provide feedback on</w:t>
      </w:r>
      <w:r w:rsidRPr="0551CCC2" w:rsidR="00DC22CA">
        <w:rPr>
          <w:color w:val="000000" w:themeColor="text1"/>
          <w:sz w:val="24"/>
          <w:szCs w:val="24"/>
        </w:rPr>
        <w:t xml:space="preserve"> </w:t>
      </w:r>
      <w:r w:rsidRPr="0551CCC2" w:rsidR="004D17C8">
        <w:rPr>
          <w:color w:val="000000" w:themeColor="text1"/>
          <w:sz w:val="24"/>
          <w:szCs w:val="24"/>
        </w:rPr>
        <w:t xml:space="preserve">survey </w:t>
      </w:r>
      <w:r w:rsidRPr="0551CCC2" w:rsidR="00DE69E5">
        <w:rPr>
          <w:color w:val="000000" w:themeColor="text1"/>
          <w:sz w:val="24"/>
          <w:szCs w:val="24"/>
        </w:rPr>
        <w:t xml:space="preserve">materials </w:t>
      </w:r>
      <w:r w:rsidRPr="0551CCC2" w:rsidR="00A86D11">
        <w:rPr>
          <w:color w:val="000000" w:themeColor="text1"/>
          <w:sz w:val="24"/>
          <w:szCs w:val="24"/>
        </w:rPr>
        <w:t xml:space="preserve">in a one-time, voluntary research interview in </w:t>
      </w:r>
      <w:r w:rsidRPr="0551CCC2" w:rsidR="00751478">
        <w:rPr>
          <w:color w:val="000000" w:themeColor="text1"/>
          <w:sz w:val="24"/>
          <w:szCs w:val="24"/>
        </w:rPr>
        <w:t xml:space="preserve">English or </w:t>
      </w:r>
      <w:r w:rsidRPr="0551CCC2" w:rsidR="00A86D11">
        <w:rPr>
          <w:color w:val="000000" w:themeColor="text1"/>
          <w:sz w:val="24"/>
          <w:szCs w:val="24"/>
        </w:rPr>
        <w:t>Spanish.</w:t>
      </w:r>
      <w:r w:rsidRPr="0551CCC2" w:rsidR="00B92D94">
        <w:rPr>
          <w:color w:val="000000" w:themeColor="text1"/>
          <w:sz w:val="24"/>
          <w:szCs w:val="24"/>
        </w:rPr>
        <w:t xml:space="preserve"> </w:t>
      </w:r>
    </w:p>
    <w:p w:rsidR="001D7413" w:rsidRPr="00EC611E" w:rsidP="00F75194" w14:paraId="3E98D00B" w14:textId="715A3A0B">
      <w:pPr>
        <w:rPr>
          <w:rFonts w:cstheme="minorHAnsi"/>
          <w:color w:val="000000"/>
          <w:sz w:val="24"/>
          <w:szCs w:val="24"/>
        </w:rPr>
      </w:pPr>
      <w:r w:rsidRPr="00EC611E">
        <w:rPr>
          <w:rFonts w:cstheme="minorHAnsi"/>
          <w:color w:val="000000" w:themeColor="text1"/>
          <w:sz w:val="24"/>
          <w:szCs w:val="24"/>
        </w:rPr>
        <w:t>Eligible participants will take part in a 60-minute virtual interview</w:t>
      </w:r>
      <w:r w:rsidRPr="00EC611E" w:rsidR="00D84E4C">
        <w:rPr>
          <w:rFonts w:cstheme="minorHAnsi"/>
          <w:color w:val="000000" w:themeColor="text1"/>
          <w:sz w:val="24"/>
          <w:szCs w:val="24"/>
        </w:rPr>
        <w:t>,</w:t>
      </w:r>
      <w:r w:rsidRPr="00EC611E" w:rsidR="42C0EAA2">
        <w:rPr>
          <w:rFonts w:cstheme="minorHAnsi"/>
          <w:color w:val="000000" w:themeColor="text1"/>
          <w:sz w:val="24"/>
          <w:szCs w:val="24"/>
        </w:rPr>
        <w:t xml:space="preserve"> and</w:t>
      </w:r>
      <w:r w:rsidRPr="00EC611E">
        <w:rPr>
          <w:rFonts w:cstheme="minorHAnsi"/>
          <w:color w:val="000000" w:themeColor="text1"/>
          <w:sz w:val="24"/>
          <w:szCs w:val="24"/>
        </w:rPr>
        <w:t xml:space="preserve"> they will receive $40 as a thank you for their participation.</w:t>
      </w:r>
    </w:p>
    <w:p w:rsidR="00E12C1D" w:rsidRPr="00EC611E" w:rsidP="00E12C1D" w14:paraId="407AF1F6" w14:textId="678B3E9C">
      <w:pPr>
        <w:pStyle w:val="NormalWeb"/>
        <w:shd w:val="clear" w:color="auto" w:fill="FFFFFF"/>
        <w:spacing w:before="0" w:beforeAutospacing="0" w:after="158" w:afterAutospacing="0" w:line="340" w:lineRule="atLeast"/>
        <w:rPr>
          <w:rFonts w:asciiTheme="minorHAnsi" w:eastAsiaTheme="minorHAnsi" w:hAnsiTheme="minorHAnsi" w:cstheme="minorHAnsi"/>
          <w:color w:val="000000"/>
        </w:rPr>
      </w:pPr>
      <w:r w:rsidRPr="00EC611E">
        <w:rPr>
          <w:rFonts w:asciiTheme="minorHAnsi" w:eastAsiaTheme="minorHAnsi" w:hAnsiTheme="minorHAnsi" w:cstheme="minorHAnsi"/>
          <w:color w:val="000000"/>
        </w:rPr>
        <w:t xml:space="preserve">If you are interested, please click on the link below to answer questions to see if you qualify. </w:t>
      </w:r>
    </w:p>
    <w:p w:rsidR="00E6242C" w:rsidRPr="00EC611E" w:rsidP="00E12C1D" w14:paraId="6677CE1F" w14:textId="1D2B607E">
      <w:pPr>
        <w:pStyle w:val="NormalWeb"/>
        <w:shd w:val="clear" w:color="auto" w:fill="FFFFFF"/>
        <w:spacing w:before="0" w:beforeAutospacing="0" w:after="158" w:afterAutospacing="0" w:line="340" w:lineRule="atLeast"/>
        <w:rPr>
          <w:rFonts w:asciiTheme="minorHAnsi" w:eastAsiaTheme="minorHAnsi" w:hAnsiTheme="minorHAnsi" w:cstheme="minorHAnsi"/>
          <w:color w:val="000000"/>
        </w:rPr>
      </w:pPr>
      <w:r w:rsidRPr="00EC611E">
        <w:rPr>
          <w:rFonts w:asciiTheme="minorHAnsi" w:hAnsiTheme="minorHAnsi" w:cstheme="minorHAnsi"/>
        </w:rPr>
        <w:t>&lt;insert recruitment screener survey link&gt;</w:t>
      </w:r>
    </w:p>
    <w:p w:rsidR="00E12C1D" w:rsidRPr="00EC611E" w:rsidP="0551CCC2" w14:paraId="47A14BD9" w14:textId="371CFBB0">
      <w:pPr>
        <w:pStyle w:val="NormalWeb"/>
        <w:shd w:val="clear" w:color="auto" w:fill="FFFFFF" w:themeFill="background1"/>
        <w:spacing w:before="0" w:beforeAutospacing="0" w:after="158" w:afterAutospacing="0" w:line="340" w:lineRule="atLeast"/>
        <w:rPr>
          <w:rFonts w:asciiTheme="minorHAnsi" w:eastAsiaTheme="minorEastAsia" w:hAnsiTheme="minorHAnsi" w:cstheme="minorBidi"/>
          <w:color w:val="000000"/>
        </w:rPr>
      </w:pPr>
      <w:r w:rsidRPr="00AE350A">
        <w:rPr>
          <w:rFonts w:asciiTheme="minorHAnsi" w:eastAsiaTheme="minorEastAsia" w:hAnsiTheme="minorHAnsi" w:cstheme="minorBidi"/>
          <w:color w:val="000000" w:themeColor="text1"/>
        </w:rPr>
        <w:t xml:space="preserve">Please share this request with other people </w:t>
      </w:r>
      <w:r w:rsidR="00390282">
        <w:rPr>
          <w:rFonts w:asciiTheme="minorHAnsi" w:eastAsiaTheme="minorEastAsia" w:hAnsiTheme="minorHAnsi" w:cstheme="minorBidi"/>
          <w:color w:val="000000" w:themeColor="text1"/>
        </w:rPr>
        <w:t xml:space="preserve">you know </w:t>
      </w:r>
      <w:r w:rsidR="009526AB">
        <w:rPr>
          <w:rFonts w:asciiTheme="minorHAnsi" w:eastAsiaTheme="minorEastAsia" w:hAnsiTheme="minorHAnsi" w:cstheme="minorBidi"/>
          <w:color w:val="000000" w:themeColor="text1"/>
        </w:rPr>
        <w:t>who</w:t>
      </w:r>
      <w:r w:rsidR="000106A1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Pr="00AE350A">
        <w:rPr>
          <w:rFonts w:asciiTheme="minorHAnsi" w:eastAsiaTheme="minorEastAsia" w:hAnsiTheme="minorHAnsi" w:cstheme="minorBidi"/>
          <w:color w:val="000000" w:themeColor="text1"/>
        </w:rPr>
        <w:t>m</w:t>
      </w:r>
      <w:r w:rsidR="00390282">
        <w:rPr>
          <w:rFonts w:asciiTheme="minorHAnsi" w:eastAsiaTheme="minorEastAsia" w:hAnsiTheme="minorHAnsi" w:cstheme="minorBidi"/>
          <w:color w:val="000000" w:themeColor="text1"/>
        </w:rPr>
        <w:t>ay</w:t>
      </w:r>
      <w:r w:rsidRPr="00AE350A">
        <w:rPr>
          <w:rFonts w:asciiTheme="minorHAnsi" w:eastAsiaTheme="minorEastAsia" w:hAnsiTheme="minorHAnsi" w:cstheme="minorBidi"/>
          <w:color w:val="000000" w:themeColor="text1"/>
        </w:rPr>
        <w:t xml:space="preserve"> be interested in participating</w:t>
      </w:r>
      <w:r w:rsidRPr="0551CCC2">
        <w:rPr>
          <w:rFonts w:asciiTheme="minorHAnsi" w:eastAsiaTheme="minorEastAsia" w:hAnsiTheme="minorHAnsi" w:cstheme="minorBidi"/>
          <w:color w:val="000000" w:themeColor="text1"/>
        </w:rPr>
        <w:t xml:space="preserve">. </w:t>
      </w:r>
      <w:r w:rsidR="003B2059">
        <w:rPr>
          <w:rFonts w:asciiTheme="minorHAnsi" w:eastAsiaTheme="minorEastAsia" w:hAnsiTheme="minorHAnsi" w:cstheme="minorBidi"/>
          <w:color w:val="000000" w:themeColor="text1"/>
        </w:rPr>
        <w:t xml:space="preserve">If you have any questions about this study, please contact </w:t>
      </w:r>
      <w:r w:rsidR="00862BC2">
        <w:rPr>
          <w:rFonts w:asciiTheme="minorHAnsi" w:eastAsiaTheme="minorEastAsia" w:hAnsiTheme="minorHAnsi" w:cstheme="minorBidi"/>
          <w:color w:val="000000" w:themeColor="text1"/>
        </w:rPr>
        <w:t>us</w:t>
      </w:r>
      <w:r w:rsidR="003B2059">
        <w:rPr>
          <w:rFonts w:asciiTheme="minorHAnsi" w:eastAsiaTheme="minorEastAsia" w:hAnsiTheme="minorHAnsi" w:cstheme="minorBidi"/>
          <w:color w:val="000000" w:themeColor="text1"/>
        </w:rPr>
        <w:t xml:space="preserve"> at </w:t>
      </w:r>
      <w:r w:rsidR="00311747">
        <w:rPr>
          <w:rFonts w:asciiTheme="minorHAnsi" w:eastAsiaTheme="minorEastAsia" w:hAnsiTheme="minorHAnsi" w:cstheme="minorBidi"/>
          <w:color w:val="000000" w:themeColor="text1"/>
        </w:rPr>
        <w:t>&lt;contractor email address&gt;</w:t>
      </w:r>
      <w:r w:rsidR="004D2453">
        <w:rPr>
          <w:rFonts w:asciiTheme="minorHAnsi" w:eastAsiaTheme="minorEastAsia" w:hAnsiTheme="minorHAnsi" w:cstheme="minorBidi"/>
          <w:color w:val="000000" w:themeColor="text1"/>
        </w:rPr>
        <w:t xml:space="preserve">. </w:t>
      </w:r>
    </w:p>
    <w:p w:rsidR="00643786" w:rsidRPr="00EC611E" w:rsidP="00F75194" w14:paraId="4C80DD8C" w14:textId="20D4DE98">
      <w:pPr>
        <w:rPr>
          <w:rFonts w:cstheme="minorHAnsi"/>
          <w:color w:val="000000"/>
          <w:sz w:val="24"/>
          <w:szCs w:val="24"/>
        </w:rPr>
      </w:pPr>
      <w:r w:rsidRPr="00EC611E">
        <w:rPr>
          <w:rFonts w:cstheme="minorHAnsi"/>
          <w:color w:val="000000"/>
          <w:sz w:val="24"/>
          <w:szCs w:val="24"/>
        </w:rPr>
        <w:t>Thank you for your time and help with this important study.</w:t>
      </w:r>
    </w:p>
    <w:p w:rsidR="00643786" w:rsidRPr="00EC611E" w:rsidP="00F75194" w14:paraId="06C01CCE" w14:textId="77777777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EC611E">
        <w:rPr>
          <w:rFonts w:cstheme="minorHAnsi"/>
          <w:color w:val="000000"/>
          <w:sz w:val="24"/>
          <w:szCs w:val="24"/>
        </w:rPr>
        <w:t>Sincerely,</w:t>
      </w:r>
    </w:p>
    <w:p w:rsidR="00643786" w:rsidRPr="00EC611E" w:rsidP="00F75194" w14:paraId="131DAF41" w14:textId="4072E040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EC611E">
        <w:rPr>
          <w:rFonts w:cstheme="minorHAnsi"/>
          <w:color w:val="000000"/>
          <w:sz w:val="24"/>
          <w:szCs w:val="24"/>
        </w:rPr>
        <w:t>[</w:t>
      </w:r>
      <w:r w:rsidRPr="00EC611E">
        <w:rPr>
          <w:rFonts w:cstheme="minorHAnsi"/>
          <w:color w:val="000000"/>
          <w:sz w:val="24"/>
          <w:szCs w:val="24"/>
        </w:rPr>
        <w:t>Recruitment Contact Info</w:t>
      </w:r>
      <w:r w:rsidRPr="00EC611E">
        <w:rPr>
          <w:rFonts w:cstheme="minorHAnsi"/>
          <w:color w:val="000000"/>
          <w:sz w:val="24"/>
          <w:szCs w:val="24"/>
        </w:rPr>
        <w:t>]</w:t>
      </w:r>
    </w:p>
    <w:p w:rsidR="00ED708C" w:rsidRPr="00EC611E" w:rsidP="00F75194" w14:paraId="1211CA80" w14:textId="4F923C68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4ECF969C" w:rsidRPr="00EC611E" w:rsidP="4ECF969C" w14:paraId="6746A8C9" w14:textId="5B56371B">
      <w:pPr>
        <w:spacing w:after="0" w:line="240" w:lineRule="auto"/>
        <w:rPr>
          <w:rFonts w:cstheme="minorHAnsi"/>
          <w:sz w:val="24"/>
          <w:szCs w:val="24"/>
          <w:highlight w:val="yellow"/>
        </w:rPr>
      </w:pPr>
    </w:p>
    <w:p w:rsidR="00BA1427" w:rsidRPr="00EC611E" w14:paraId="2B144F3F" w14:textId="77777777">
      <w:pPr>
        <w:rPr>
          <w:rFonts w:eastAsia="Times New Roman" w:cstheme="minorHAnsi"/>
          <w:b/>
          <w:bCs/>
          <w:color w:val="365F91" w:themeColor="accent1" w:themeShade="BF"/>
          <w:sz w:val="24"/>
          <w:szCs w:val="24"/>
        </w:rPr>
      </w:pPr>
      <w:bookmarkStart w:id="5" w:name="_Toc198207681"/>
      <w:bookmarkStart w:id="6" w:name="_Toc406513328"/>
      <w:r w:rsidRPr="00EC611E">
        <w:rPr>
          <w:rFonts w:eastAsia="Times New Roman" w:cstheme="minorHAnsi"/>
          <w:sz w:val="24"/>
          <w:szCs w:val="24"/>
        </w:rPr>
        <w:br w:type="page"/>
      </w:r>
    </w:p>
    <w:p w:rsidR="00F75194" w:rsidRPr="00EC611E" w:rsidP="00896225" w14:paraId="4616E5AA" w14:textId="47F20771">
      <w:pPr>
        <w:pStyle w:val="Heading2"/>
      </w:pPr>
      <w:r w:rsidRPr="00EC611E">
        <w:t>T</w:t>
      </w:r>
      <w:r w:rsidRPr="00EC611E">
        <w:t xml:space="preserve">ext for </w:t>
      </w:r>
      <w:r w:rsidRPr="00EC611E" w:rsidR="0094208D">
        <w:t xml:space="preserve">online </w:t>
      </w:r>
      <w:r w:rsidRPr="00EC611E">
        <w:t>advertisements</w:t>
      </w:r>
      <w:bookmarkEnd w:id="5"/>
      <w:r w:rsidRPr="00EC611E">
        <w:t xml:space="preserve"> </w:t>
      </w:r>
      <w:bookmarkEnd w:id="6"/>
    </w:p>
    <w:p w:rsidR="00ED708C" w:rsidRPr="00EC611E" w:rsidP="00896225" w14:paraId="71C47932" w14:textId="7D76BE48">
      <w:pPr>
        <w:pStyle w:val="Heading3"/>
      </w:pPr>
      <w:bookmarkStart w:id="7" w:name="_Toc156572830"/>
      <w:bookmarkStart w:id="8" w:name="_Toc158901300"/>
      <w:bookmarkStart w:id="9" w:name="_Toc198207682"/>
      <w:r w:rsidRPr="00EC611E">
        <w:t xml:space="preserve">General - </w:t>
      </w:r>
      <w:r w:rsidRPr="00EC611E">
        <w:t>English</w:t>
      </w:r>
      <w:bookmarkEnd w:id="7"/>
      <w:bookmarkEnd w:id="8"/>
      <w:bookmarkEnd w:id="9"/>
    </w:p>
    <w:p w:rsidR="00F75194" w:rsidRPr="00EC611E" w:rsidP="00F75194" w14:paraId="77757A67" w14:textId="45C927AB">
      <w:pPr>
        <w:jc w:val="center"/>
        <w:rPr>
          <w:rFonts w:cstheme="minorHAnsi"/>
          <w:b/>
          <w:sz w:val="24"/>
          <w:szCs w:val="24"/>
        </w:rPr>
      </w:pPr>
      <w:r w:rsidRPr="00EC611E">
        <w:rPr>
          <w:rFonts w:cstheme="minorHAnsi"/>
          <w:b/>
          <w:sz w:val="24"/>
          <w:szCs w:val="24"/>
        </w:rPr>
        <w:t xml:space="preserve">Do you want to share your thoughts </w:t>
      </w:r>
      <w:r w:rsidRPr="00EC611E" w:rsidR="003137B7">
        <w:rPr>
          <w:rFonts w:cstheme="minorHAnsi"/>
          <w:b/>
          <w:sz w:val="24"/>
          <w:szCs w:val="24"/>
        </w:rPr>
        <w:t>about</w:t>
      </w:r>
      <w:r w:rsidRPr="00EC611E" w:rsidR="0048007D">
        <w:rPr>
          <w:rFonts w:cstheme="minorHAnsi"/>
          <w:b/>
          <w:sz w:val="24"/>
          <w:szCs w:val="24"/>
        </w:rPr>
        <w:t xml:space="preserve"> a federal survey</w:t>
      </w:r>
      <w:r w:rsidRPr="00EC611E">
        <w:rPr>
          <w:rFonts w:cstheme="minorHAnsi"/>
          <w:b/>
          <w:sz w:val="24"/>
          <w:szCs w:val="24"/>
        </w:rPr>
        <w:t xml:space="preserve">? </w:t>
      </w:r>
    </w:p>
    <w:p w:rsidR="00F75194" w:rsidRPr="00EC611E" w:rsidP="00F75194" w14:paraId="70E5C4D7" w14:textId="6F6B4EF3">
      <w:pPr>
        <w:spacing w:after="0" w:line="240" w:lineRule="auto"/>
        <w:rPr>
          <w:rFonts w:cstheme="minorHAnsi"/>
          <w:i/>
          <w:sz w:val="24"/>
          <w:szCs w:val="24"/>
        </w:rPr>
      </w:pPr>
      <w:r w:rsidRPr="00EC611E">
        <w:rPr>
          <w:rFonts w:cstheme="minorHAnsi"/>
          <w:i/>
          <w:sz w:val="24"/>
          <w:szCs w:val="24"/>
        </w:rPr>
        <w:t>You may be eligible to earn</w:t>
      </w:r>
      <w:r w:rsidRPr="00EC611E" w:rsidR="003618D0">
        <w:rPr>
          <w:rFonts w:cstheme="minorHAnsi"/>
          <w:i/>
          <w:sz w:val="24"/>
          <w:szCs w:val="24"/>
        </w:rPr>
        <w:t xml:space="preserve"> </w:t>
      </w:r>
      <w:r w:rsidRPr="00EC611E">
        <w:rPr>
          <w:rFonts w:cstheme="minorHAnsi"/>
          <w:b/>
          <w:i/>
          <w:sz w:val="24"/>
          <w:szCs w:val="24"/>
        </w:rPr>
        <w:t>$40</w:t>
      </w:r>
      <w:r w:rsidRPr="00EC611E" w:rsidR="003618D0">
        <w:rPr>
          <w:rFonts w:cstheme="minorHAnsi"/>
          <w:b/>
          <w:i/>
          <w:sz w:val="24"/>
          <w:szCs w:val="24"/>
        </w:rPr>
        <w:t xml:space="preserve"> </w:t>
      </w:r>
      <w:r w:rsidRPr="00EC611E">
        <w:rPr>
          <w:rFonts w:cstheme="minorHAnsi"/>
          <w:i/>
          <w:sz w:val="24"/>
          <w:szCs w:val="24"/>
        </w:rPr>
        <w:t>by participating in a</w:t>
      </w:r>
      <w:r w:rsidRPr="00EC611E" w:rsidR="003137B7">
        <w:rPr>
          <w:rFonts w:cstheme="minorHAnsi"/>
          <w:i/>
          <w:sz w:val="24"/>
          <w:szCs w:val="24"/>
        </w:rPr>
        <w:t xml:space="preserve">n </w:t>
      </w:r>
      <w:r w:rsidRPr="00EC611E">
        <w:rPr>
          <w:rFonts w:cstheme="minorHAnsi"/>
          <w:i/>
          <w:sz w:val="24"/>
          <w:szCs w:val="24"/>
        </w:rPr>
        <w:t>interview a</w:t>
      </w:r>
      <w:r w:rsidRPr="00EC611E" w:rsidR="00E66ADA">
        <w:rPr>
          <w:rFonts w:cstheme="minorHAnsi"/>
          <w:i/>
          <w:sz w:val="24"/>
          <w:szCs w:val="24"/>
        </w:rPr>
        <w:t>bout</w:t>
      </w:r>
      <w:r w:rsidRPr="00EC611E" w:rsidR="007376E7">
        <w:rPr>
          <w:rFonts w:cstheme="minorHAnsi"/>
          <w:i/>
          <w:sz w:val="24"/>
          <w:szCs w:val="24"/>
        </w:rPr>
        <w:t xml:space="preserve"> </w:t>
      </w:r>
      <w:r w:rsidRPr="00EC611E" w:rsidR="00C72CCF">
        <w:rPr>
          <w:rFonts w:cstheme="minorHAnsi"/>
          <w:i/>
          <w:sz w:val="24"/>
          <w:szCs w:val="24"/>
        </w:rPr>
        <w:t xml:space="preserve">a </w:t>
      </w:r>
      <w:r w:rsidRPr="00EC611E" w:rsidR="00F76185">
        <w:rPr>
          <w:rFonts w:cstheme="minorHAnsi"/>
          <w:i/>
          <w:sz w:val="24"/>
          <w:szCs w:val="24"/>
        </w:rPr>
        <w:t xml:space="preserve">federal </w:t>
      </w:r>
      <w:r w:rsidRPr="00EC611E" w:rsidR="007376E7">
        <w:rPr>
          <w:rFonts w:cstheme="minorHAnsi"/>
          <w:i/>
          <w:sz w:val="24"/>
          <w:szCs w:val="24"/>
        </w:rPr>
        <w:t>survey</w:t>
      </w:r>
      <w:r w:rsidRPr="00EC611E">
        <w:rPr>
          <w:rFonts w:cstheme="minorHAnsi"/>
          <w:i/>
          <w:sz w:val="24"/>
          <w:szCs w:val="24"/>
        </w:rPr>
        <w:t>.</w:t>
      </w:r>
    </w:p>
    <w:p w:rsidR="00F75194" w:rsidRPr="00EC611E" w:rsidP="00F75194" w14:paraId="39BD5D06" w14:textId="77777777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F75194" w:rsidRPr="00EC611E" w:rsidP="00F75194" w14:paraId="30A67ED4" w14:textId="77777777">
      <w:pPr>
        <w:spacing w:after="0" w:line="240" w:lineRule="auto"/>
        <w:rPr>
          <w:rFonts w:cstheme="minorHAnsi"/>
          <w:b/>
          <w:sz w:val="24"/>
          <w:szCs w:val="24"/>
        </w:rPr>
      </w:pPr>
      <w:r w:rsidRPr="00EC611E">
        <w:rPr>
          <w:rFonts w:cstheme="minorHAnsi"/>
          <w:b/>
          <w:sz w:val="24"/>
          <w:szCs w:val="24"/>
        </w:rPr>
        <w:t xml:space="preserve">About the interviews: </w:t>
      </w:r>
    </w:p>
    <w:p w:rsidR="00F75194" w:rsidRPr="00EC611E" w:rsidP="332DDA6B" w14:paraId="7E5C6813" w14:textId="4F9396B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</w:t>
      </w:r>
      <w:r w:rsidRPr="3EF6F189" w:rsidR="6F626A0E">
        <w:rPr>
          <w:sz w:val="24"/>
          <w:szCs w:val="24"/>
        </w:rPr>
        <w:t xml:space="preserve"> </w:t>
      </w:r>
      <w:r w:rsidRPr="3EF6F189" w:rsidR="5F93F7BE">
        <w:rPr>
          <w:sz w:val="24"/>
          <w:szCs w:val="24"/>
        </w:rPr>
        <w:t>are</w:t>
      </w:r>
      <w:r w:rsidRPr="3EF6F189" w:rsidR="6F626A0E">
        <w:rPr>
          <w:sz w:val="24"/>
          <w:szCs w:val="24"/>
        </w:rPr>
        <w:t xml:space="preserve"> conducting this study for</w:t>
      </w:r>
      <w:r w:rsidRPr="3EF6F189" w:rsidR="26ED86F3">
        <w:rPr>
          <w:sz w:val="24"/>
          <w:szCs w:val="24"/>
        </w:rPr>
        <w:t xml:space="preserve"> the National Center for </w:t>
      </w:r>
      <w:r w:rsidRPr="3EF6F189" w:rsidR="6A7C6E6A">
        <w:rPr>
          <w:sz w:val="24"/>
          <w:szCs w:val="24"/>
        </w:rPr>
        <w:t>Science and Engineering Statistics</w:t>
      </w:r>
      <w:r w:rsidRPr="3EF6F189" w:rsidR="26ED86F3">
        <w:rPr>
          <w:sz w:val="24"/>
          <w:szCs w:val="24"/>
        </w:rPr>
        <w:t xml:space="preserve"> within</w:t>
      </w:r>
      <w:r w:rsidRPr="3EF6F189" w:rsidR="6F626A0E">
        <w:rPr>
          <w:sz w:val="24"/>
          <w:szCs w:val="24"/>
        </w:rPr>
        <w:t xml:space="preserve"> the </w:t>
      </w:r>
      <w:r w:rsidRPr="3EF6F189" w:rsidR="3F414BDA">
        <w:rPr>
          <w:sz w:val="24"/>
          <w:szCs w:val="24"/>
        </w:rPr>
        <w:t xml:space="preserve">U.S. </w:t>
      </w:r>
      <w:r w:rsidRPr="3EF6F189" w:rsidR="5736FA8F">
        <w:rPr>
          <w:sz w:val="24"/>
          <w:szCs w:val="24"/>
        </w:rPr>
        <w:t>National Science Foundation</w:t>
      </w:r>
      <w:r w:rsidRPr="3EF6F189" w:rsidR="6F626A0E">
        <w:rPr>
          <w:sz w:val="24"/>
          <w:szCs w:val="24"/>
        </w:rPr>
        <w:t>. The research interviews will be conducted</w:t>
      </w:r>
      <w:r w:rsidRPr="3EF6F189" w:rsidR="729A9F03">
        <w:rPr>
          <w:sz w:val="24"/>
          <w:szCs w:val="24"/>
        </w:rPr>
        <w:t xml:space="preserve"> through the </w:t>
      </w:r>
      <w:r w:rsidR="00173CA6">
        <w:rPr>
          <w:sz w:val="24"/>
          <w:szCs w:val="24"/>
        </w:rPr>
        <w:t>Spring</w:t>
      </w:r>
      <w:r w:rsidRPr="3EF6F189" w:rsidR="729A9F03">
        <w:rPr>
          <w:sz w:val="24"/>
          <w:szCs w:val="24"/>
        </w:rPr>
        <w:t xml:space="preserve"> of 2026</w:t>
      </w:r>
      <w:r w:rsidRPr="3EF6F189" w:rsidR="6F626A0E">
        <w:rPr>
          <w:sz w:val="24"/>
          <w:szCs w:val="24"/>
        </w:rPr>
        <w:t xml:space="preserve"> and will be held </w:t>
      </w:r>
      <w:r w:rsidRPr="3EF6F189" w:rsidR="45E8F473">
        <w:rPr>
          <w:rFonts w:eastAsia="Times New Roman"/>
          <w:color w:val="000000" w:themeColor="text1"/>
          <w:sz w:val="24"/>
          <w:szCs w:val="24"/>
        </w:rPr>
        <w:t>via video conference using the web conferencing platform</w:t>
      </w:r>
      <w:r w:rsidRPr="3EF6F189" w:rsidR="6F626A0E">
        <w:rPr>
          <w:sz w:val="24"/>
          <w:szCs w:val="24"/>
        </w:rPr>
        <w:t xml:space="preserve">. The interview will last approximately 60 minutes, during which time a researcher will ask </w:t>
      </w:r>
      <w:r w:rsidRPr="3EF6F189" w:rsidR="43E38AE2">
        <w:rPr>
          <w:sz w:val="24"/>
          <w:szCs w:val="24"/>
        </w:rPr>
        <w:t xml:space="preserve">for your feedback on </w:t>
      </w:r>
      <w:r w:rsidRPr="3EF6F189" w:rsidR="65774A63">
        <w:rPr>
          <w:sz w:val="24"/>
          <w:szCs w:val="24"/>
        </w:rPr>
        <w:t xml:space="preserve">a </w:t>
      </w:r>
      <w:r w:rsidRPr="3EF6F189" w:rsidR="439A9B96">
        <w:rPr>
          <w:sz w:val="24"/>
          <w:szCs w:val="24"/>
        </w:rPr>
        <w:t>federal survey</w:t>
      </w:r>
      <w:r w:rsidRPr="3EF6F189" w:rsidR="70245882">
        <w:rPr>
          <w:sz w:val="24"/>
          <w:szCs w:val="24"/>
        </w:rPr>
        <w:t>, including your interpretation of the meaning of the questions asked of you.</w:t>
      </w:r>
      <w:r w:rsidRPr="3EF6F189" w:rsidR="6F626A0E">
        <w:rPr>
          <w:sz w:val="24"/>
          <w:szCs w:val="24"/>
        </w:rPr>
        <w:t xml:space="preserve"> </w:t>
      </w:r>
      <w:r w:rsidRPr="3EF6F189" w:rsidR="17F39338">
        <w:rPr>
          <w:sz w:val="24"/>
          <w:szCs w:val="24"/>
        </w:rPr>
        <w:t>The questions</w:t>
      </w:r>
      <w:r w:rsidRPr="3EF6F189" w:rsidR="5031FC00">
        <w:rPr>
          <w:sz w:val="24"/>
          <w:szCs w:val="24"/>
        </w:rPr>
        <w:t xml:space="preserve"> will be about </w:t>
      </w:r>
      <w:r w:rsidRPr="3EF6F189" w:rsidR="71DEFB6B">
        <w:rPr>
          <w:sz w:val="24"/>
          <w:szCs w:val="24"/>
        </w:rPr>
        <w:t>your employment, education</w:t>
      </w:r>
      <w:r w:rsidRPr="3EF6F189" w:rsidR="22C13FD5">
        <w:rPr>
          <w:sz w:val="24"/>
          <w:szCs w:val="24"/>
        </w:rPr>
        <w:t>,</w:t>
      </w:r>
      <w:r w:rsidRPr="3EF6F189" w:rsidR="71DEFB6B">
        <w:rPr>
          <w:sz w:val="24"/>
          <w:szCs w:val="24"/>
        </w:rPr>
        <w:t xml:space="preserve"> and training experiences</w:t>
      </w:r>
      <w:r w:rsidRPr="3EF6F189" w:rsidR="5031FC00">
        <w:rPr>
          <w:sz w:val="24"/>
          <w:szCs w:val="24"/>
        </w:rPr>
        <w:t xml:space="preserve">. </w:t>
      </w:r>
      <w:r w:rsidRPr="3EF6F189" w:rsidR="6F626A0E">
        <w:rPr>
          <w:sz w:val="24"/>
          <w:szCs w:val="24"/>
        </w:rPr>
        <w:t>Your participation and responses are voluntary.</w:t>
      </w:r>
      <w:r w:rsidRPr="3EF6F189" w:rsidR="28DF1759">
        <w:rPr>
          <w:sz w:val="24"/>
          <w:szCs w:val="24"/>
        </w:rPr>
        <w:t xml:space="preserve"> The information you </w:t>
      </w:r>
      <w:r w:rsidRPr="3EF6F189" w:rsidR="294854E0">
        <w:rPr>
          <w:sz w:val="24"/>
          <w:szCs w:val="24"/>
        </w:rPr>
        <w:t>share with us</w:t>
      </w:r>
      <w:r w:rsidRPr="3EF6F189" w:rsidR="0D7390B5">
        <w:rPr>
          <w:sz w:val="24"/>
          <w:szCs w:val="24"/>
        </w:rPr>
        <w:t xml:space="preserve"> </w:t>
      </w:r>
      <w:r w:rsidRPr="3EF6F189" w:rsidR="6C0B67AF">
        <w:rPr>
          <w:sz w:val="24"/>
          <w:szCs w:val="24"/>
        </w:rPr>
        <w:t xml:space="preserve">will be </w:t>
      </w:r>
      <w:r w:rsidRPr="3EF6F189" w:rsidR="3C9781C4">
        <w:rPr>
          <w:sz w:val="24"/>
          <w:szCs w:val="24"/>
        </w:rPr>
        <w:t xml:space="preserve">combined with the responses of other participants in a summary report that will not </w:t>
      </w:r>
      <w:r w:rsidRPr="3EF6F189" w:rsidR="3CED32BE">
        <w:rPr>
          <w:sz w:val="24"/>
          <w:szCs w:val="24"/>
        </w:rPr>
        <w:t xml:space="preserve">identify you individually. </w:t>
      </w:r>
    </w:p>
    <w:p w:rsidR="00F75194" w:rsidRPr="00EC611E" w:rsidP="00F75194" w14:paraId="3A1191AC" w14:textId="77777777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1D7413" w:rsidRPr="00EC611E" w:rsidP="001D7413" w14:paraId="03F8F8EE" w14:textId="7777777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EC611E">
        <w:rPr>
          <w:rFonts w:eastAsia="Times New Roman" w:cstheme="minorHAnsi"/>
          <w:b/>
          <w:bCs/>
          <w:color w:val="0E101A"/>
          <w:sz w:val="24"/>
          <w:szCs w:val="24"/>
        </w:rPr>
        <w:t>Eligibility to Participate:</w:t>
      </w:r>
    </w:p>
    <w:p w:rsidR="17E5E747" w:rsidRPr="00EC611E" w:rsidP="6B05C28C" w14:paraId="5122F1C5" w14:textId="7013E0C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color w:val="0E101A"/>
        </w:rPr>
      </w:pPr>
      <w:r w:rsidRPr="00EC611E">
        <w:rPr>
          <w:rFonts w:asciiTheme="minorHAnsi" w:hAnsiTheme="minorHAnsi" w:cstheme="minorHAnsi"/>
          <w:color w:val="0E101A"/>
        </w:rPr>
        <w:t>adults 18 years or older who are not enrolled in high school</w:t>
      </w:r>
    </w:p>
    <w:p w:rsidR="0026618E" w:rsidRPr="00EC611E" w:rsidP="00F75194" w14:paraId="2F65B418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332144" w:rsidRPr="00EC611E" w:rsidP="00332144" w14:paraId="103214D2" w14:textId="5F2DA053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EC611E">
        <w:rPr>
          <w:rFonts w:eastAsia="Times New Roman" w:cstheme="minorHAnsi"/>
          <w:color w:val="000000" w:themeColor="text1"/>
          <w:sz w:val="24"/>
          <w:szCs w:val="24"/>
        </w:rPr>
        <w:t>To see if you qualify for this study, p</w:t>
      </w:r>
      <w:r w:rsidRPr="00EC611E" w:rsidR="00194A12">
        <w:rPr>
          <w:rFonts w:eastAsia="Times New Roman" w:cstheme="minorHAnsi"/>
          <w:color w:val="000000" w:themeColor="text1"/>
          <w:sz w:val="24"/>
          <w:szCs w:val="24"/>
        </w:rPr>
        <w:t xml:space="preserve">lease </w:t>
      </w:r>
      <w:r w:rsidRPr="00EC611E" w:rsidR="003F1BC8">
        <w:rPr>
          <w:rFonts w:eastAsia="Times New Roman" w:cstheme="minorHAnsi"/>
          <w:color w:val="000000" w:themeColor="text1"/>
          <w:sz w:val="24"/>
          <w:szCs w:val="24"/>
        </w:rPr>
        <w:t>complete this short survey</w:t>
      </w:r>
      <w:r w:rsidRPr="00EC611E" w:rsidR="00194A12">
        <w:rPr>
          <w:rFonts w:eastAsia="Times New Roman" w:cstheme="minorHAnsi"/>
          <w:color w:val="000000" w:themeColor="text1"/>
          <w:sz w:val="24"/>
          <w:szCs w:val="24"/>
        </w:rPr>
        <w:t xml:space="preserve"> [</w:t>
      </w:r>
      <w:r w:rsidRPr="00EC611E">
        <w:rPr>
          <w:rFonts w:eastAsia="Times New Roman" w:cstheme="minorHAnsi"/>
          <w:color w:val="000000" w:themeColor="text1"/>
          <w:sz w:val="24"/>
          <w:szCs w:val="24"/>
        </w:rPr>
        <w:t xml:space="preserve">insert recruitment </w:t>
      </w:r>
      <w:r w:rsidRPr="00EC611E" w:rsidR="00194A12">
        <w:rPr>
          <w:rFonts w:eastAsia="Times New Roman" w:cstheme="minorHAnsi"/>
          <w:color w:val="000000" w:themeColor="text1"/>
          <w:sz w:val="24"/>
          <w:szCs w:val="24"/>
        </w:rPr>
        <w:t>screener website]. You may also scan the QR code below.</w:t>
      </w:r>
      <w:r w:rsidRPr="00EC611E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4B2238">
        <w:rPr>
          <w:rFonts w:eastAsia="Times New Roman" w:cstheme="minorHAnsi"/>
          <w:color w:val="000000" w:themeColor="text1"/>
          <w:sz w:val="24"/>
          <w:szCs w:val="24"/>
        </w:rPr>
        <w:t>Questions? Contact us at</w:t>
      </w:r>
      <w:r w:rsidR="00F44187">
        <w:rPr>
          <w:rFonts w:eastAsia="Times New Roman" w:cstheme="minorHAnsi"/>
          <w:color w:val="000000" w:themeColor="text1"/>
          <w:sz w:val="24"/>
          <w:szCs w:val="24"/>
        </w:rPr>
        <w:t xml:space="preserve"> &lt;contractor email address&gt;.</w:t>
      </w:r>
      <w:r w:rsidR="004B2238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</w:p>
    <w:p w:rsidR="00194A12" w:rsidRPr="00EC611E" w:rsidP="00194A12" w14:paraId="7E67068F" w14:textId="53E852E0">
      <w:pPr>
        <w:pStyle w:val="NormalWeb"/>
        <w:shd w:val="clear" w:color="auto" w:fill="FFFFFF"/>
        <w:spacing w:before="0" w:beforeAutospacing="0" w:after="158" w:afterAutospacing="0" w:line="340" w:lineRule="atLeast"/>
        <w:rPr>
          <w:rFonts w:asciiTheme="minorHAnsi" w:hAnsiTheme="minorHAnsi" w:cstheme="minorHAnsi"/>
          <w:b/>
          <w:bCs/>
          <w:color w:val="000000" w:themeColor="text1"/>
        </w:rPr>
      </w:pPr>
      <w:r w:rsidRPr="00EC611E">
        <w:rPr>
          <w:rFonts w:asciiTheme="minorHAnsi" w:hAnsiTheme="minorHAnsi" w:cstheme="minorHAnsi"/>
          <w:b/>
          <w:bCs/>
          <w:color w:val="000000" w:themeColor="text1"/>
        </w:rPr>
        <w:t>[</w:t>
      </w:r>
      <w:r w:rsidRPr="00EC611E" w:rsidR="002D70D4">
        <w:rPr>
          <w:rFonts w:asciiTheme="minorHAnsi" w:hAnsiTheme="minorHAnsi" w:cstheme="minorHAnsi"/>
          <w:b/>
          <w:bCs/>
          <w:color w:val="000000" w:themeColor="text1"/>
        </w:rPr>
        <w:t xml:space="preserve">Insert </w:t>
      </w:r>
      <w:r w:rsidRPr="00EC611E">
        <w:rPr>
          <w:rFonts w:asciiTheme="minorHAnsi" w:hAnsiTheme="minorHAnsi" w:cstheme="minorHAnsi"/>
          <w:b/>
          <w:bCs/>
          <w:color w:val="000000" w:themeColor="text1"/>
        </w:rPr>
        <w:t>QR]</w:t>
      </w:r>
    </w:p>
    <w:p w:rsidR="005F5F7B" w:rsidRPr="00EC611E" w14:paraId="2E877ECC" w14:textId="767AAA14">
      <w:pPr>
        <w:rPr>
          <w:rFonts w:eastAsiaTheme="majorEastAsia" w:cstheme="minorHAnsi"/>
          <w:b/>
          <w:color w:val="365F91" w:themeColor="accent1" w:themeShade="BF"/>
          <w:sz w:val="24"/>
          <w:szCs w:val="24"/>
          <w:lang w:val="es-ES"/>
        </w:rPr>
      </w:pPr>
    </w:p>
    <w:p w:rsidR="00DD5E6D" w14:paraId="0A4B5E71" w14:textId="59667640">
      <w:pPr>
        <w:rPr>
          <w:rFonts w:cstheme="minorHAnsi"/>
          <w:sz w:val="24"/>
          <w:szCs w:val="24"/>
          <w:lang w:val="es-ES"/>
        </w:rPr>
      </w:pPr>
      <w:r>
        <w:rPr>
          <w:rFonts w:cstheme="minorHAnsi"/>
          <w:sz w:val="24"/>
          <w:szCs w:val="24"/>
          <w:lang w:val="es-ES"/>
        </w:rPr>
        <w:br w:type="page"/>
      </w:r>
    </w:p>
    <w:p w:rsidR="00937278" w:rsidRPr="00937278" w:rsidP="00937278" w14:paraId="7EE47988" w14:textId="7777777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bookmarkStart w:id="10" w:name="_Toc198207687"/>
      <w:bookmarkStart w:id="11" w:name="_Toc156572842"/>
      <w:r w:rsidRPr="00937278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Incentive Receipt Acknowledgment Form</w:t>
      </w:r>
      <w:bookmarkEnd w:id="10"/>
    </w:p>
    <w:p w:rsidR="00937278" w:rsidRPr="00937278" w:rsidP="00937278" w14:paraId="1E1746F3" w14:textId="77777777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243F60" w:themeColor="accent1" w:themeShade="7F"/>
          <w:sz w:val="24"/>
          <w:szCs w:val="24"/>
        </w:rPr>
      </w:pPr>
      <w:bookmarkStart w:id="12" w:name="_Toc158901314"/>
      <w:bookmarkStart w:id="13" w:name="_Toc198207688"/>
      <w:r w:rsidRPr="00937278">
        <w:rPr>
          <w:rFonts w:asciiTheme="majorHAnsi" w:eastAsiaTheme="majorEastAsia" w:hAnsiTheme="majorHAnsi" w:cstheme="majorBidi"/>
          <w:color w:val="243F60" w:themeColor="accent1" w:themeShade="7F"/>
          <w:sz w:val="24"/>
          <w:szCs w:val="24"/>
        </w:rPr>
        <w:t>English</w:t>
      </w:r>
      <w:bookmarkEnd w:id="11"/>
      <w:bookmarkEnd w:id="12"/>
      <w:bookmarkEnd w:id="13"/>
    </w:p>
    <w:p w:rsidR="00937278" w:rsidRPr="00937278" w:rsidP="00937278" w14:paraId="7E09AB85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540605F3" w14:textId="203BFAF6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  <w:r w:rsidRPr="00937278">
        <w:rPr>
          <w:rFonts w:cstheme="minorHAnsi"/>
          <w:sz w:val="24"/>
          <w:szCs w:val="24"/>
        </w:rPr>
        <w:t xml:space="preserve">I, ________________________ (Participant Name), certify that I have received the following incentive from </w:t>
      </w:r>
      <w:r w:rsidR="00251F3C">
        <w:rPr>
          <w:rFonts w:cstheme="minorHAnsi"/>
          <w:sz w:val="24"/>
          <w:szCs w:val="24"/>
        </w:rPr>
        <w:t>&lt;contractor&gt;</w:t>
      </w:r>
      <w:r w:rsidRPr="00937278">
        <w:rPr>
          <w:rFonts w:cstheme="minorHAnsi"/>
          <w:sz w:val="24"/>
          <w:szCs w:val="24"/>
        </w:rPr>
        <w:t xml:space="preserve"> as a thank you for participating in a study. Please keep this document for your records. </w:t>
      </w:r>
    </w:p>
    <w:p w:rsidR="00937278" w:rsidRPr="00937278" w:rsidP="00937278" w14:paraId="061F2634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  <w:r w:rsidRPr="00937278">
        <w:rPr>
          <w:rFonts w:cstheme="minorHAnsi"/>
          <w:sz w:val="24"/>
          <w:szCs w:val="24"/>
        </w:rPr>
        <w:t xml:space="preserve">      </w:t>
      </w:r>
    </w:p>
    <w:p w:rsidR="00937278" w:rsidRPr="00937278" w:rsidP="00937278" w14:paraId="74095415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  <w:r w:rsidRPr="00937278">
        <w:rPr>
          <w:rFonts w:cstheme="minorHAnsi"/>
          <w:sz w:val="24"/>
          <w:szCs w:val="24"/>
        </w:rPr>
        <w:t xml:space="preserve">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88"/>
        <w:gridCol w:w="4788"/>
      </w:tblGrid>
      <w:tr w14:paraId="0B364E32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4788" w:type="dxa"/>
            <w:shd w:val="clear" w:color="auto" w:fill="BFBFBF" w:themeFill="background1" w:themeFillShade="BF"/>
          </w:tcPr>
          <w:p w:rsidR="00937278" w:rsidRPr="00937278" w:rsidP="00937278" w14:paraId="24EB9680" w14:textId="77777777">
            <w:pPr>
              <w:keepNext/>
              <w:keepLines/>
              <w:spacing w:before="40" w:after="0"/>
              <w:outlineLvl w:val="1"/>
              <w:rPr>
                <w:rFonts w:cstheme="minorHAnsi"/>
                <w:sz w:val="24"/>
                <w:szCs w:val="24"/>
              </w:rPr>
            </w:pPr>
            <w:r w:rsidRPr="00937278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4788" w:type="dxa"/>
            <w:shd w:val="clear" w:color="auto" w:fill="BFBFBF" w:themeFill="background1" w:themeFillShade="BF"/>
          </w:tcPr>
          <w:p w:rsidR="00937278" w:rsidRPr="00937278" w:rsidP="00937278" w14:paraId="7CF9837D" w14:textId="77777777">
            <w:pPr>
              <w:keepNext/>
              <w:keepLines/>
              <w:spacing w:before="40" w:after="0"/>
              <w:outlineLvl w:val="1"/>
              <w:rPr>
                <w:rFonts w:cstheme="minorHAnsi"/>
                <w:sz w:val="24"/>
                <w:szCs w:val="24"/>
              </w:rPr>
            </w:pPr>
            <w:r w:rsidRPr="00937278">
              <w:rPr>
                <w:rFonts w:cstheme="minorHAnsi"/>
                <w:sz w:val="24"/>
                <w:szCs w:val="24"/>
              </w:rPr>
              <w:t>Amount</w:t>
            </w:r>
          </w:p>
        </w:tc>
      </w:tr>
      <w:tr w14:paraId="2F9804B4" w14:textId="77777777">
        <w:tblPrEx>
          <w:tblW w:w="0" w:type="auto"/>
          <w:tblLook w:val="04A0"/>
        </w:tblPrEx>
        <w:tc>
          <w:tcPr>
            <w:tcW w:w="4788" w:type="dxa"/>
          </w:tcPr>
          <w:p w:rsidR="00937278" w:rsidRPr="00937278" w:rsidP="00937278" w14:paraId="3D628A56" w14:textId="77777777">
            <w:pPr>
              <w:keepNext/>
              <w:keepLines/>
              <w:spacing w:before="40" w:after="0"/>
              <w:outlineLvl w:val="1"/>
              <w:rPr>
                <w:rFonts w:cstheme="minorHAnsi"/>
                <w:sz w:val="24"/>
                <w:szCs w:val="24"/>
              </w:rPr>
            </w:pPr>
            <w:r w:rsidRPr="00937278">
              <w:rPr>
                <w:rFonts w:cstheme="minorHAnsi"/>
                <w:sz w:val="24"/>
                <w:szCs w:val="24"/>
              </w:rPr>
              <w:t>Electronic gift card</w:t>
            </w:r>
          </w:p>
        </w:tc>
        <w:tc>
          <w:tcPr>
            <w:tcW w:w="4788" w:type="dxa"/>
          </w:tcPr>
          <w:p w:rsidR="00937278" w:rsidRPr="00937278" w:rsidP="00937278" w14:paraId="0861EB99" w14:textId="77777777">
            <w:pPr>
              <w:keepNext/>
              <w:keepLines/>
              <w:spacing w:before="40" w:after="0"/>
              <w:outlineLvl w:val="1"/>
              <w:rPr>
                <w:rFonts w:cstheme="minorHAnsi"/>
                <w:sz w:val="24"/>
                <w:szCs w:val="24"/>
              </w:rPr>
            </w:pPr>
            <w:r w:rsidRPr="00937278">
              <w:rPr>
                <w:rFonts w:cstheme="minorHAnsi"/>
                <w:sz w:val="24"/>
                <w:szCs w:val="24"/>
              </w:rPr>
              <w:t>$40</w:t>
            </w:r>
          </w:p>
        </w:tc>
      </w:tr>
    </w:tbl>
    <w:p w:rsidR="00937278" w:rsidRPr="00937278" w:rsidP="00937278" w14:paraId="75F9491A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777650DF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1109608B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2FC96CC5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  <w:r w:rsidRPr="00937278">
        <w:rPr>
          <w:rFonts w:cstheme="minorHAnsi"/>
          <w:sz w:val="24"/>
          <w:szCs w:val="24"/>
        </w:rPr>
        <w:t>Participant Signature __________________________  Date ________________________</w:t>
      </w:r>
    </w:p>
    <w:p w:rsidR="00937278" w:rsidRPr="00937278" w:rsidP="00937278" w14:paraId="5D5E84DA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0E1B7D62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4FA5D871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  <w:r w:rsidRPr="00937278">
        <w:rPr>
          <w:rFonts w:cstheme="minorHAnsi"/>
          <w:sz w:val="24"/>
          <w:szCs w:val="24"/>
        </w:rPr>
        <w:t>Administrator Signature __________________________  Date ________________________</w:t>
      </w:r>
    </w:p>
    <w:p w:rsidR="00937278" w:rsidRPr="00937278" w:rsidP="00937278" w14:paraId="286D379A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00FACC8A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937278" w:rsidRPr="00937278" w:rsidP="00937278" w14:paraId="30858973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</w:rPr>
      </w:pPr>
    </w:p>
    <w:p w:rsidR="00246E00" w:rsidRPr="00EC611E" w:rsidP="00217C8F" w14:paraId="3027851A" w14:textId="77777777">
      <w:pPr>
        <w:keepNext/>
        <w:keepLines/>
        <w:spacing w:before="40" w:after="0"/>
        <w:outlineLvl w:val="1"/>
        <w:rPr>
          <w:rFonts w:cstheme="minorHAnsi"/>
          <w:sz w:val="24"/>
          <w:szCs w:val="24"/>
          <w:lang w:val="es-ES"/>
        </w:rPr>
      </w:pPr>
    </w:p>
    <w:sectPr w:rsidSect="00115045">
      <w:headerReference w:type="default" r:id="rId8"/>
      <w:footerReference w:type="default" r:id="rId9"/>
      <w:pgSz w:w="12240" w:h="15840"/>
      <w:pgMar w:top="1008" w:right="1008" w:bottom="1008" w:left="1008" w:header="432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TCFranklinGothic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6599949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3646B" w:rsidP="006C6835" w14:paraId="4C786C02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B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404BD" w14:paraId="79D65A2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CF3387"/>
    <w:multiLevelType w:val="hybridMultilevel"/>
    <w:tmpl w:val="909C54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A320FF"/>
    <w:multiLevelType w:val="hybridMultilevel"/>
    <w:tmpl w:val="3AF660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734A3C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46604F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8570051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FDF7895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0423C24"/>
    <w:multiLevelType w:val="hybridMultilevel"/>
    <w:tmpl w:val="E61697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C60410"/>
    <w:multiLevelType w:val="hybridMultilevel"/>
    <w:tmpl w:val="5EB26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7E67CE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B5A26DC"/>
    <w:multiLevelType w:val="multilevel"/>
    <w:tmpl w:val="E886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>
    <w:nsid w:val="3D7455D2"/>
    <w:multiLevelType w:val="hybridMultilevel"/>
    <w:tmpl w:val="31B08854"/>
    <w:lvl w:ilvl="0">
      <w:start w:val="0"/>
      <w:numFmt w:val="bullet"/>
      <w:lvlText w:val="•"/>
      <w:lvlJc w:val="left"/>
      <w:pPr>
        <w:ind w:left="720" w:hanging="360"/>
      </w:pPr>
      <w:rPr>
        <w:rFonts w:ascii="Times New Roman" w:hAnsi="Times New Roman" w:eastAsiaTheme="minorHAnsi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9D3868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82C7E61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C2149FC"/>
    <w:multiLevelType w:val="hybridMultilevel"/>
    <w:tmpl w:val="840AEA0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E2E07BF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2A66E2D"/>
    <w:multiLevelType w:val="hybridMultilevel"/>
    <w:tmpl w:val="2B98F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787277"/>
    <w:multiLevelType w:val="hybridMultilevel"/>
    <w:tmpl w:val="225ED4F8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AD30A9"/>
    <w:multiLevelType w:val="hybridMultilevel"/>
    <w:tmpl w:val="C0A88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806775"/>
    <w:multiLevelType w:val="hybridMultilevel"/>
    <w:tmpl w:val="74EE60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>
    <w:nsid w:val="581273AD"/>
    <w:multiLevelType w:val="hybridMultilevel"/>
    <w:tmpl w:val="E7FA16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445EDE"/>
    <w:multiLevelType w:val="hybridMultilevel"/>
    <w:tmpl w:val="7BA6F1D6"/>
    <w:lvl w:ilvl="0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C4D4AD3"/>
    <w:multiLevelType w:val="multilevel"/>
    <w:tmpl w:val="7CB0D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C6C5DE0"/>
    <w:multiLevelType w:val="multilevel"/>
    <w:tmpl w:val="3A260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>
    <w:nsid w:val="5FE2322D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D500E6"/>
    <w:multiLevelType w:val="hybridMultilevel"/>
    <w:tmpl w:val="7C042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C2AB8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73B5986"/>
    <w:multiLevelType w:val="hybridMultilevel"/>
    <w:tmpl w:val="3A6475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75751847">
    <w:abstractNumId w:val="12"/>
  </w:num>
  <w:num w:numId="2" w16cid:durableId="133106716">
    <w:abstractNumId w:val="13"/>
  </w:num>
  <w:num w:numId="3" w16cid:durableId="83502489">
    <w:abstractNumId w:val="8"/>
  </w:num>
  <w:num w:numId="4" w16cid:durableId="2086489060">
    <w:abstractNumId w:val="2"/>
  </w:num>
  <w:num w:numId="5" w16cid:durableId="446123455">
    <w:abstractNumId w:val="3"/>
  </w:num>
  <w:num w:numId="6" w16cid:durableId="1833523115">
    <w:abstractNumId w:val="14"/>
  </w:num>
  <w:num w:numId="7" w16cid:durableId="1328513013">
    <w:abstractNumId w:val="4"/>
  </w:num>
  <w:num w:numId="8" w16cid:durableId="251396725">
    <w:abstractNumId w:val="25"/>
  </w:num>
  <w:num w:numId="9" w16cid:durableId="836119710">
    <w:abstractNumId w:val="17"/>
  </w:num>
  <w:num w:numId="10" w16cid:durableId="2023631562">
    <w:abstractNumId w:val="23"/>
  </w:num>
  <w:num w:numId="11" w16cid:durableId="108475153">
    <w:abstractNumId w:val="11"/>
  </w:num>
  <w:num w:numId="12" w16cid:durableId="2053529711">
    <w:abstractNumId w:val="20"/>
  </w:num>
  <w:num w:numId="13" w16cid:durableId="4792980">
    <w:abstractNumId w:val="26"/>
  </w:num>
  <w:num w:numId="14" w16cid:durableId="621888264">
    <w:abstractNumId w:val="5"/>
  </w:num>
  <w:num w:numId="15" w16cid:durableId="40832593">
    <w:abstractNumId w:val="0"/>
  </w:num>
  <w:num w:numId="16" w16cid:durableId="585771412">
    <w:abstractNumId w:val="15"/>
  </w:num>
  <w:num w:numId="17" w16cid:durableId="2012053053">
    <w:abstractNumId w:val="10"/>
  </w:num>
  <w:num w:numId="18" w16cid:durableId="185946289">
    <w:abstractNumId w:val="1"/>
  </w:num>
  <w:num w:numId="19" w16cid:durableId="1754089398">
    <w:abstractNumId w:val="21"/>
  </w:num>
  <w:num w:numId="20" w16cid:durableId="1629312021">
    <w:abstractNumId w:val="22"/>
  </w:num>
  <w:num w:numId="21" w16cid:durableId="1556354651">
    <w:abstractNumId w:val="9"/>
  </w:num>
  <w:num w:numId="22" w16cid:durableId="312105416">
    <w:abstractNumId w:val="24"/>
  </w:num>
  <w:num w:numId="23" w16cid:durableId="710690631">
    <w:abstractNumId w:val="6"/>
  </w:num>
  <w:num w:numId="24" w16cid:durableId="1608390459">
    <w:abstractNumId w:val="19"/>
  </w:num>
  <w:num w:numId="25" w16cid:durableId="869143951">
    <w:abstractNumId w:val="7"/>
  </w:num>
  <w:num w:numId="26" w16cid:durableId="1217860723">
    <w:abstractNumId w:val="16"/>
  </w:num>
  <w:num w:numId="27" w16cid:durableId="13068543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4994974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0CEA"/>
    <w:rsid w:val="000003AF"/>
    <w:rsid w:val="0000065E"/>
    <w:rsid w:val="00002380"/>
    <w:rsid w:val="00005E8C"/>
    <w:rsid w:val="00006AE6"/>
    <w:rsid w:val="00006DD1"/>
    <w:rsid w:val="000106A1"/>
    <w:rsid w:val="00010A5A"/>
    <w:rsid w:val="00010F52"/>
    <w:rsid w:val="00013005"/>
    <w:rsid w:val="00015FAD"/>
    <w:rsid w:val="00022004"/>
    <w:rsid w:val="00023A48"/>
    <w:rsid w:val="00024B4D"/>
    <w:rsid w:val="00025BD7"/>
    <w:rsid w:val="00027603"/>
    <w:rsid w:val="00031273"/>
    <w:rsid w:val="00032475"/>
    <w:rsid w:val="000334DD"/>
    <w:rsid w:val="00033EEA"/>
    <w:rsid w:val="0003755C"/>
    <w:rsid w:val="0003759F"/>
    <w:rsid w:val="00045D0D"/>
    <w:rsid w:val="00047BCB"/>
    <w:rsid w:val="00056321"/>
    <w:rsid w:val="00057941"/>
    <w:rsid w:val="00060FC5"/>
    <w:rsid w:val="0006642B"/>
    <w:rsid w:val="000745A6"/>
    <w:rsid w:val="0007632A"/>
    <w:rsid w:val="00076B95"/>
    <w:rsid w:val="00092CB2"/>
    <w:rsid w:val="000931A3"/>
    <w:rsid w:val="00094A58"/>
    <w:rsid w:val="00096C1D"/>
    <w:rsid w:val="00096E62"/>
    <w:rsid w:val="000977FA"/>
    <w:rsid w:val="000A2BB7"/>
    <w:rsid w:val="000A405E"/>
    <w:rsid w:val="000A4575"/>
    <w:rsid w:val="000A52AB"/>
    <w:rsid w:val="000B0CF7"/>
    <w:rsid w:val="000B1BA0"/>
    <w:rsid w:val="000B384A"/>
    <w:rsid w:val="000B3C0B"/>
    <w:rsid w:val="000B5013"/>
    <w:rsid w:val="000B5DFC"/>
    <w:rsid w:val="000B6B0B"/>
    <w:rsid w:val="000B7FD1"/>
    <w:rsid w:val="000C0584"/>
    <w:rsid w:val="000C2121"/>
    <w:rsid w:val="000C2331"/>
    <w:rsid w:val="000C2829"/>
    <w:rsid w:val="000C2E41"/>
    <w:rsid w:val="000C32A6"/>
    <w:rsid w:val="000D0247"/>
    <w:rsid w:val="000D0C28"/>
    <w:rsid w:val="000D11DC"/>
    <w:rsid w:val="000D26E6"/>
    <w:rsid w:val="000D5CB0"/>
    <w:rsid w:val="000D65B1"/>
    <w:rsid w:val="000E66BE"/>
    <w:rsid w:val="000E7BDB"/>
    <w:rsid w:val="000F0BF1"/>
    <w:rsid w:val="000F1820"/>
    <w:rsid w:val="000F21F1"/>
    <w:rsid w:val="000F3F9B"/>
    <w:rsid w:val="000F5CA0"/>
    <w:rsid w:val="00101095"/>
    <w:rsid w:val="0010323D"/>
    <w:rsid w:val="00103672"/>
    <w:rsid w:val="00105905"/>
    <w:rsid w:val="00105FC7"/>
    <w:rsid w:val="001077CA"/>
    <w:rsid w:val="00107FD2"/>
    <w:rsid w:val="001112D4"/>
    <w:rsid w:val="0011165E"/>
    <w:rsid w:val="00111A11"/>
    <w:rsid w:val="00115045"/>
    <w:rsid w:val="00116760"/>
    <w:rsid w:val="00121A73"/>
    <w:rsid w:val="001227B4"/>
    <w:rsid w:val="00123E7D"/>
    <w:rsid w:val="0013091C"/>
    <w:rsid w:val="00136D9E"/>
    <w:rsid w:val="00140DA7"/>
    <w:rsid w:val="001413C4"/>
    <w:rsid w:val="001440E8"/>
    <w:rsid w:val="00144C77"/>
    <w:rsid w:val="00144ECE"/>
    <w:rsid w:val="00145A7E"/>
    <w:rsid w:val="00150E52"/>
    <w:rsid w:val="00151278"/>
    <w:rsid w:val="00152A8B"/>
    <w:rsid w:val="00155042"/>
    <w:rsid w:val="00155275"/>
    <w:rsid w:val="00156308"/>
    <w:rsid w:val="00163FBE"/>
    <w:rsid w:val="00173293"/>
    <w:rsid w:val="00173B94"/>
    <w:rsid w:val="00173CA6"/>
    <w:rsid w:val="00174717"/>
    <w:rsid w:val="00174CC2"/>
    <w:rsid w:val="001764CE"/>
    <w:rsid w:val="00186C97"/>
    <w:rsid w:val="00186E2B"/>
    <w:rsid w:val="00194A12"/>
    <w:rsid w:val="00194ACE"/>
    <w:rsid w:val="001A5D59"/>
    <w:rsid w:val="001A7E11"/>
    <w:rsid w:val="001B2390"/>
    <w:rsid w:val="001B58C1"/>
    <w:rsid w:val="001B7D94"/>
    <w:rsid w:val="001C5AEE"/>
    <w:rsid w:val="001D1814"/>
    <w:rsid w:val="001D69E1"/>
    <w:rsid w:val="001D7413"/>
    <w:rsid w:val="001E0489"/>
    <w:rsid w:val="001E3D0F"/>
    <w:rsid w:val="001E4A3A"/>
    <w:rsid w:val="001E66FB"/>
    <w:rsid w:val="002008E5"/>
    <w:rsid w:val="00200CD9"/>
    <w:rsid w:val="0020154E"/>
    <w:rsid w:val="002029C4"/>
    <w:rsid w:val="0020302B"/>
    <w:rsid w:val="0020382B"/>
    <w:rsid w:val="00204084"/>
    <w:rsid w:val="002070E2"/>
    <w:rsid w:val="00210172"/>
    <w:rsid w:val="002158DF"/>
    <w:rsid w:val="00217C8F"/>
    <w:rsid w:val="002226C0"/>
    <w:rsid w:val="002261BD"/>
    <w:rsid w:val="0023276B"/>
    <w:rsid w:val="00234205"/>
    <w:rsid w:val="00234F63"/>
    <w:rsid w:val="00236817"/>
    <w:rsid w:val="002425A4"/>
    <w:rsid w:val="00246E00"/>
    <w:rsid w:val="00250748"/>
    <w:rsid w:val="00251F3C"/>
    <w:rsid w:val="00253107"/>
    <w:rsid w:val="00256D06"/>
    <w:rsid w:val="002632CB"/>
    <w:rsid w:val="00264839"/>
    <w:rsid w:val="00264D50"/>
    <w:rsid w:val="0026611D"/>
    <w:rsid w:val="0026618E"/>
    <w:rsid w:val="00266E8A"/>
    <w:rsid w:val="002677B8"/>
    <w:rsid w:val="00271C46"/>
    <w:rsid w:val="00272D22"/>
    <w:rsid w:val="00274845"/>
    <w:rsid w:val="0027701F"/>
    <w:rsid w:val="002831A2"/>
    <w:rsid w:val="002837E2"/>
    <w:rsid w:val="00287919"/>
    <w:rsid w:val="002903F7"/>
    <w:rsid w:val="002917FF"/>
    <w:rsid w:val="00292232"/>
    <w:rsid w:val="00293F5C"/>
    <w:rsid w:val="00295828"/>
    <w:rsid w:val="002A10BD"/>
    <w:rsid w:val="002A28FE"/>
    <w:rsid w:val="002A3FFA"/>
    <w:rsid w:val="002A6E29"/>
    <w:rsid w:val="002B4CF2"/>
    <w:rsid w:val="002B4E82"/>
    <w:rsid w:val="002B5BDC"/>
    <w:rsid w:val="002C1815"/>
    <w:rsid w:val="002C3FD5"/>
    <w:rsid w:val="002D1CBE"/>
    <w:rsid w:val="002D70D4"/>
    <w:rsid w:val="002E1824"/>
    <w:rsid w:val="002E1EB6"/>
    <w:rsid w:val="002E3FF1"/>
    <w:rsid w:val="002E4CC1"/>
    <w:rsid w:val="002E726D"/>
    <w:rsid w:val="002F04BA"/>
    <w:rsid w:val="002F1B6A"/>
    <w:rsid w:val="002F247A"/>
    <w:rsid w:val="002F3877"/>
    <w:rsid w:val="003059B9"/>
    <w:rsid w:val="00305AEB"/>
    <w:rsid w:val="003069EE"/>
    <w:rsid w:val="00310D7C"/>
    <w:rsid w:val="00311747"/>
    <w:rsid w:val="00312735"/>
    <w:rsid w:val="003137B7"/>
    <w:rsid w:val="00313C52"/>
    <w:rsid w:val="00313F60"/>
    <w:rsid w:val="003142D5"/>
    <w:rsid w:val="00321219"/>
    <w:rsid w:val="003224FC"/>
    <w:rsid w:val="00322503"/>
    <w:rsid w:val="003247E0"/>
    <w:rsid w:val="00332144"/>
    <w:rsid w:val="00335E03"/>
    <w:rsid w:val="00337CD8"/>
    <w:rsid w:val="003404BD"/>
    <w:rsid w:val="003418A1"/>
    <w:rsid w:val="00346689"/>
    <w:rsid w:val="003602B6"/>
    <w:rsid w:val="003618D0"/>
    <w:rsid w:val="00367974"/>
    <w:rsid w:val="0037104E"/>
    <w:rsid w:val="00371274"/>
    <w:rsid w:val="00373624"/>
    <w:rsid w:val="00381CF8"/>
    <w:rsid w:val="00385873"/>
    <w:rsid w:val="00390282"/>
    <w:rsid w:val="003A1945"/>
    <w:rsid w:val="003A1982"/>
    <w:rsid w:val="003B2059"/>
    <w:rsid w:val="003B4469"/>
    <w:rsid w:val="003B4B2B"/>
    <w:rsid w:val="003B6572"/>
    <w:rsid w:val="003C050C"/>
    <w:rsid w:val="003C0F83"/>
    <w:rsid w:val="003C4AC4"/>
    <w:rsid w:val="003D5D67"/>
    <w:rsid w:val="003D654A"/>
    <w:rsid w:val="003E091E"/>
    <w:rsid w:val="003E188F"/>
    <w:rsid w:val="003E43AE"/>
    <w:rsid w:val="003E583C"/>
    <w:rsid w:val="003E6E61"/>
    <w:rsid w:val="003F1BC8"/>
    <w:rsid w:val="003F43EB"/>
    <w:rsid w:val="00400CC1"/>
    <w:rsid w:val="00400D81"/>
    <w:rsid w:val="004018DC"/>
    <w:rsid w:val="004031DE"/>
    <w:rsid w:val="00405F36"/>
    <w:rsid w:val="00406B27"/>
    <w:rsid w:val="00406D5E"/>
    <w:rsid w:val="0040737E"/>
    <w:rsid w:val="0041045D"/>
    <w:rsid w:val="004104A6"/>
    <w:rsid w:val="00414129"/>
    <w:rsid w:val="004145C7"/>
    <w:rsid w:val="00415854"/>
    <w:rsid w:val="00416932"/>
    <w:rsid w:val="00425D95"/>
    <w:rsid w:val="00426199"/>
    <w:rsid w:val="004300A8"/>
    <w:rsid w:val="0043295A"/>
    <w:rsid w:val="004367BC"/>
    <w:rsid w:val="00445CA1"/>
    <w:rsid w:val="004461C7"/>
    <w:rsid w:val="004557A4"/>
    <w:rsid w:val="00461249"/>
    <w:rsid w:val="0046240A"/>
    <w:rsid w:val="00463E7B"/>
    <w:rsid w:val="00465671"/>
    <w:rsid w:val="004743F5"/>
    <w:rsid w:val="00475517"/>
    <w:rsid w:val="0048007D"/>
    <w:rsid w:val="004808DB"/>
    <w:rsid w:val="004850ED"/>
    <w:rsid w:val="0048752D"/>
    <w:rsid w:val="00487E2E"/>
    <w:rsid w:val="0049401E"/>
    <w:rsid w:val="004953F8"/>
    <w:rsid w:val="0049650A"/>
    <w:rsid w:val="004A097F"/>
    <w:rsid w:val="004A2F7A"/>
    <w:rsid w:val="004A524A"/>
    <w:rsid w:val="004B0982"/>
    <w:rsid w:val="004B0A4A"/>
    <w:rsid w:val="004B2238"/>
    <w:rsid w:val="004B3570"/>
    <w:rsid w:val="004B51F0"/>
    <w:rsid w:val="004C15DD"/>
    <w:rsid w:val="004C1683"/>
    <w:rsid w:val="004C5566"/>
    <w:rsid w:val="004C6B78"/>
    <w:rsid w:val="004D09B3"/>
    <w:rsid w:val="004D17C8"/>
    <w:rsid w:val="004D1D8B"/>
    <w:rsid w:val="004D2453"/>
    <w:rsid w:val="004D5522"/>
    <w:rsid w:val="004D6A23"/>
    <w:rsid w:val="004E166A"/>
    <w:rsid w:val="004E3190"/>
    <w:rsid w:val="004E3E36"/>
    <w:rsid w:val="004E7F1C"/>
    <w:rsid w:val="004F6B5E"/>
    <w:rsid w:val="004F7F10"/>
    <w:rsid w:val="00500F58"/>
    <w:rsid w:val="0050734C"/>
    <w:rsid w:val="00507F54"/>
    <w:rsid w:val="00510CF1"/>
    <w:rsid w:val="00511DD8"/>
    <w:rsid w:val="00516682"/>
    <w:rsid w:val="00516829"/>
    <w:rsid w:val="00516FA1"/>
    <w:rsid w:val="00520C53"/>
    <w:rsid w:val="0052797E"/>
    <w:rsid w:val="005321DF"/>
    <w:rsid w:val="00534300"/>
    <w:rsid w:val="00536BEC"/>
    <w:rsid w:val="00550A0E"/>
    <w:rsid w:val="00552ABD"/>
    <w:rsid w:val="0055508E"/>
    <w:rsid w:val="00556124"/>
    <w:rsid w:val="005568DD"/>
    <w:rsid w:val="00561133"/>
    <w:rsid w:val="00562D84"/>
    <w:rsid w:val="005644E4"/>
    <w:rsid w:val="00566076"/>
    <w:rsid w:val="005673F4"/>
    <w:rsid w:val="00567CB6"/>
    <w:rsid w:val="00574E3D"/>
    <w:rsid w:val="00580568"/>
    <w:rsid w:val="0058307F"/>
    <w:rsid w:val="00591191"/>
    <w:rsid w:val="00591CB8"/>
    <w:rsid w:val="00592B9A"/>
    <w:rsid w:val="00592CEE"/>
    <w:rsid w:val="00595685"/>
    <w:rsid w:val="005961AE"/>
    <w:rsid w:val="005A075E"/>
    <w:rsid w:val="005A2859"/>
    <w:rsid w:val="005A5C9B"/>
    <w:rsid w:val="005B0E49"/>
    <w:rsid w:val="005B68E0"/>
    <w:rsid w:val="005B7105"/>
    <w:rsid w:val="005C0DF8"/>
    <w:rsid w:val="005C655F"/>
    <w:rsid w:val="005C6B6E"/>
    <w:rsid w:val="005E0AE4"/>
    <w:rsid w:val="005E14EF"/>
    <w:rsid w:val="005E1D7B"/>
    <w:rsid w:val="005E2B35"/>
    <w:rsid w:val="005E7852"/>
    <w:rsid w:val="005F2806"/>
    <w:rsid w:val="005F2A2F"/>
    <w:rsid w:val="005F5F7B"/>
    <w:rsid w:val="005F7836"/>
    <w:rsid w:val="005F7D6A"/>
    <w:rsid w:val="00603EEC"/>
    <w:rsid w:val="006078FA"/>
    <w:rsid w:val="006111D7"/>
    <w:rsid w:val="006127F2"/>
    <w:rsid w:val="00613BF2"/>
    <w:rsid w:val="00616516"/>
    <w:rsid w:val="006219D5"/>
    <w:rsid w:val="00623EC8"/>
    <w:rsid w:val="00624504"/>
    <w:rsid w:val="00631A4A"/>
    <w:rsid w:val="00632113"/>
    <w:rsid w:val="00636A0B"/>
    <w:rsid w:val="00642C84"/>
    <w:rsid w:val="00642EE5"/>
    <w:rsid w:val="00643786"/>
    <w:rsid w:val="00643A10"/>
    <w:rsid w:val="0064449F"/>
    <w:rsid w:val="00645115"/>
    <w:rsid w:val="00645C64"/>
    <w:rsid w:val="00646CE6"/>
    <w:rsid w:val="00647DB7"/>
    <w:rsid w:val="0065113A"/>
    <w:rsid w:val="00651B39"/>
    <w:rsid w:val="00651E62"/>
    <w:rsid w:val="0065625B"/>
    <w:rsid w:val="006566C6"/>
    <w:rsid w:val="006605BD"/>
    <w:rsid w:val="00660BDE"/>
    <w:rsid w:val="00662BC3"/>
    <w:rsid w:val="00662E84"/>
    <w:rsid w:val="006643A4"/>
    <w:rsid w:val="006671DA"/>
    <w:rsid w:val="006712D3"/>
    <w:rsid w:val="006722DC"/>
    <w:rsid w:val="00672DF7"/>
    <w:rsid w:val="006750FD"/>
    <w:rsid w:val="0067534F"/>
    <w:rsid w:val="006809C5"/>
    <w:rsid w:val="00685502"/>
    <w:rsid w:val="006865F9"/>
    <w:rsid w:val="00686E4C"/>
    <w:rsid w:val="006965D0"/>
    <w:rsid w:val="00697E17"/>
    <w:rsid w:val="006A3C38"/>
    <w:rsid w:val="006A46A3"/>
    <w:rsid w:val="006A51BA"/>
    <w:rsid w:val="006A5408"/>
    <w:rsid w:val="006B3324"/>
    <w:rsid w:val="006B7E8D"/>
    <w:rsid w:val="006C5ED5"/>
    <w:rsid w:val="006C6835"/>
    <w:rsid w:val="006C6ADB"/>
    <w:rsid w:val="006D3550"/>
    <w:rsid w:val="006E03DA"/>
    <w:rsid w:val="006E217D"/>
    <w:rsid w:val="006E4491"/>
    <w:rsid w:val="006E7D6C"/>
    <w:rsid w:val="006F0F36"/>
    <w:rsid w:val="006F3F2D"/>
    <w:rsid w:val="006F6855"/>
    <w:rsid w:val="00701E84"/>
    <w:rsid w:val="00702440"/>
    <w:rsid w:val="00703C45"/>
    <w:rsid w:val="00705CE3"/>
    <w:rsid w:val="00706516"/>
    <w:rsid w:val="00710E53"/>
    <w:rsid w:val="00714678"/>
    <w:rsid w:val="00716CBF"/>
    <w:rsid w:val="00717741"/>
    <w:rsid w:val="0072023C"/>
    <w:rsid w:val="00721662"/>
    <w:rsid w:val="00723AB0"/>
    <w:rsid w:val="00734F39"/>
    <w:rsid w:val="00735688"/>
    <w:rsid w:val="007376E7"/>
    <w:rsid w:val="007407D6"/>
    <w:rsid w:val="007428EB"/>
    <w:rsid w:val="0074592A"/>
    <w:rsid w:val="0074639F"/>
    <w:rsid w:val="0075034E"/>
    <w:rsid w:val="00751478"/>
    <w:rsid w:val="00751A36"/>
    <w:rsid w:val="00764861"/>
    <w:rsid w:val="00764FA9"/>
    <w:rsid w:val="00765A3E"/>
    <w:rsid w:val="00765B17"/>
    <w:rsid w:val="0078066E"/>
    <w:rsid w:val="00783CC2"/>
    <w:rsid w:val="0079159A"/>
    <w:rsid w:val="007A01AD"/>
    <w:rsid w:val="007A1CEF"/>
    <w:rsid w:val="007A4AF3"/>
    <w:rsid w:val="007A5C79"/>
    <w:rsid w:val="007A66D2"/>
    <w:rsid w:val="007A725C"/>
    <w:rsid w:val="007A7347"/>
    <w:rsid w:val="007A754C"/>
    <w:rsid w:val="007A7BBA"/>
    <w:rsid w:val="007B67AC"/>
    <w:rsid w:val="007C40A5"/>
    <w:rsid w:val="007C524D"/>
    <w:rsid w:val="007C68CD"/>
    <w:rsid w:val="007D12D3"/>
    <w:rsid w:val="007D3CA9"/>
    <w:rsid w:val="007D4401"/>
    <w:rsid w:val="007D48AA"/>
    <w:rsid w:val="007D52AE"/>
    <w:rsid w:val="007D6336"/>
    <w:rsid w:val="007D6C07"/>
    <w:rsid w:val="007E7851"/>
    <w:rsid w:val="007F0314"/>
    <w:rsid w:val="007F3180"/>
    <w:rsid w:val="007F3977"/>
    <w:rsid w:val="007F3C30"/>
    <w:rsid w:val="007F6E4C"/>
    <w:rsid w:val="007F7212"/>
    <w:rsid w:val="00800CF2"/>
    <w:rsid w:val="00800F07"/>
    <w:rsid w:val="00800F38"/>
    <w:rsid w:val="00804E90"/>
    <w:rsid w:val="00807C98"/>
    <w:rsid w:val="00823D6F"/>
    <w:rsid w:val="00823DC6"/>
    <w:rsid w:val="0082752E"/>
    <w:rsid w:val="00830494"/>
    <w:rsid w:val="00830B86"/>
    <w:rsid w:val="0083583B"/>
    <w:rsid w:val="00837BFD"/>
    <w:rsid w:val="0084776F"/>
    <w:rsid w:val="00854EC7"/>
    <w:rsid w:val="008563A5"/>
    <w:rsid w:val="00857132"/>
    <w:rsid w:val="008577E6"/>
    <w:rsid w:val="00862BC2"/>
    <w:rsid w:val="008678F8"/>
    <w:rsid w:val="00874172"/>
    <w:rsid w:val="0087478F"/>
    <w:rsid w:val="008841F9"/>
    <w:rsid w:val="008867C5"/>
    <w:rsid w:val="00893183"/>
    <w:rsid w:val="008945FE"/>
    <w:rsid w:val="00894B51"/>
    <w:rsid w:val="00896225"/>
    <w:rsid w:val="008973E2"/>
    <w:rsid w:val="00897F09"/>
    <w:rsid w:val="008B3194"/>
    <w:rsid w:val="008B484B"/>
    <w:rsid w:val="008C06BE"/>
    <w:rsid w:val="008C0DA0"/>
    <w:rsid w:val="008C7888"/>
    <w:rsid w:val="008D197E"/>
    <w:rsid w:val="008D24CC"/>
    <w:rsid w:val="008D6934"/>
    <w:rsid w:val="008E00BE"/>
    <w:rsid w:val="008F3721"/>
    <w:rsid w:val="00903DC1"/>
    <w:rsid w:val="00905531"/>
    <w:rsid w:val="00912DD0"/>
    <w:rsid w:val="00913506"/>
    <w:rsid w:val="00914C74"/>
    <w:rsid w:val="009156BE"/>
    <w:rsid w:val="00917BC9"/>
    <w:rsid w:val="0092134D"/>
    <w:rsid w:val="00922067"/>
    <w:rsid w:val="009235E1"/>
    <w:rsid w:val="00923DA8"/>
    <w:rsid w:val="00925712"/>
    <w:rsid w:val="00925F7F"/>
    <w:rsid w:val="00931FCB"/>
    <w:rsid w:val="00933A31"/>
    <w:rsid w:val="00933A65"/>
    <w:rsid w:val="009353DD"/>
    <w:rsid w:val="00937278"/>
    <w:rsid w:val="0093734D"/>
    <w:rsid w:val="00940FCA"/>
    <w:rsid w:val="0094208D"/>
    <w:rsid w:val="00950CBB"/>
    <w:rsid w:val="009516F8"/>
    <w:rsid w:val="009518C3"/>
    <w:rsid w:val="009526AB"/>
    <w:rsid w:val="00954223"/>
    <w:rsid w:val="009564F2"/>
    <w:rsid w:val="00961532"/>
    <w:rsid w:val="009630BA"/>
    <w:rsid w:val="00967ABD"/>
    <w:rsid w:val="00970B66"/>
    <w:rsid w:val="009710A5"/>
    <w:rsid w:val="0097176D"/>
    <w:rsid w:val="00974244"/>
    <w:rsid w:val="00975DC3"/>
    <w:rsid w:val="00976BF5"/>
    <w:rsid w:val="00976CDC"/>
    <w:rsid w:val="00980207"/>
    <w:rsid w:val="009818F0"/>
    <w:rsid w:val="009854D1"/>
    <w:rsid w:val="00986D74"/>
    <w:rsid w:val="009970DA"/>
    <w:rsid w:val="009A3EF3"/>
    <w:rsid w:val="009B01EE"/>
    <w:rsid w:val="009B0A0B"/>
    <w:rsid w:val="009B10CC"/>
    <w:rsid w:val="009B113B"/>
    <w:rsid w:val="009B2231"/>
    <w:rsid w:val="009B6F7E"/>
    <w:rsid w:val="009B7AA0"/>
    <w:rsid w:val="009C05E4"/>
    <w:rsid w:val="009C2D05"/>
    <w:rsid w:val="009C3BE0"/>
    <w:rsid w:val="009C3D92"/>
    <w:rsid w:val="009C4BF6"/>
    <w:rsid w:val="009C553D"/>
    <w:rsid w:val="009D1602"/>
    <w:rsid w:val="009D6F28"/>
    <w:rsid w:val="009E0E26"/>
    <w:rsid w:val="009E4C5E"/>
    <w:rsid w:val="009F1754"/>
    <w:rsid w:val="009F1C5C"/>
    <w:rsid w:val="009F3E63"/>
    <w:rsid w:val="009F4366"/>
    <w:rsid w:val="009F545C"/>
    <w:rsid w:val="009F6E6D"/>
    <w:rsid w:val="00A02BB4"/>
    <w:rsid w:val="00A04E5E"/>
    <w:rsid w:val="00A073B9"/>
    <w:rsid w:val="00A177EB"/>
    <w:rsid w:val="00A17880"/>
    <w:rsid w:val="00A2286D"/>
    <w:rsid w:val="00A22D50"/>
    <w:rsid w:val="00A24950"/>
    <w:rsid w:val="00A260D1"/>
    <w:rsid w:val="00A279C1"/>
    <w:rsid w:val="00A33557"/>
    <w:rsid w:val="00A3620C"/>
    <w:rsid w:val="00A416AF"/>
    <w:rsid w:val="00A4625A"/>
    <w:rsid w:val="00A55579"/>
    <w:rsid w:val="00A5661B"/>
    <w:rsid w:val="00A60ED7"/>
    <w:rsid w:val="00A638BE"/>
    <w:rsid w:val="00A6672D"/>
    <w:rsid w:val="00A66B45"/>
    <w:rsid w:val="00A679C4"/>
    <w:rsid w:val="00A71497"/>
    <w:rsid w:val="00A80A83"/>
    <w:rsid w:val="00A814CC"/>
    <w:rsid w:val="00A86D11"/>
    <w:rsid w:val="00A86DCE"/>
    <w:rsid w:val="00A8703E"/>
    <w:rsid w:val="00A90B7F"/>
    <w:rsid w:val="00A975EB"/>
    <w:rsid w:val="00AA09D8"/>
    <w:rsid w:val="00AA186D"/>
    <w:rsid w:val="00AA2F02"/>
    <w:rsid w:val="00AA39B7"/>
    <w:rsid w:val="00AA7067"/>
    <w:rsid w:val="00AB10BA"/>
    <w:rsid w:val="00AB4747"/>
    <w:rsid w:val="00AD1020"/>
    <w:rsid w:val="00AD1FC3"/>
    <w:rsid w:val="00AD4608"/>
    <w:rsid w:val="00AD69A5"/>
    <w:rsid w:val="00AD6B4C"/>
    <w:rsid w:val="00AD6BEB"/>
    <w:rsid w:val="00AE07C2"/>
    <w:rsid w:val="00AE350A"/>
    <w:rsid w:val="00AE4ED3"/>
    <w:rsid w:val="00AE5342"/>
    <w:rsid w:val="00AE658B"/>
    <w:rsid w:val="00AE75C8"/>
    <w:rsid w:val="00AE7C54"/>
    <w:rsid w:val="00AF2FD5"/>
    <w:rsid w:val="00AF307B"/>
    <w:rsid w:val="00AF40F5"/>
    <w:rsid w:val="00AF6110"/>
    <w:rsid w:val="00AF67F5"/>
    <w:rsid w:val="00B0011D"/>
    <w:rsid w:val="00B01118"/>
    <w:rsid w:val="00B04DA5"/>
    <w:rsid w:val="00B060BB"/>
    <w:rsid w:val="00B066F4"/>
    <w:rsid w:val="00B07305"/>
    <w:rsid w:val="00B0760D"/>
    <w:rsid w:val="00B11497"/>
    <w:rsid w:val="00B11AAE"/>
    <w:rsid w:val="00B128DB"/>
    <w:rsid w:val="00B14D18"/>
    <w:rsid w:val="00B1507A"/>
    <w:rsid w:val="00B21ADA"/>
    <w:rsid w:val="00B21CCD"/>
    <w:rsid w:val="00B24936"/>
    <w:rsid w:val="00B25E93"/>
    <w:rsid w:val="00B35CBF"/>
    <w:rsid w:val="00B41239"/>
    <w:rsid w:val="00B44ACC"/>
    <w:rsid w:val="00B52310"/>
    <w:rsid w:val="00B54082"/>
    <w:rsid w:val="00B542C0"/>
    <w:rsid w:val="00B5753F"/>
    <w:rsid w:val="00B5792B"/>
    <w:rsid w:val="00B623EC"/>
    <w:rsid w:val="00B661E4"/>
    <w:rsid w:val="00B67D45"/>
    <w:rsid w:val="00B70F48"/>
    <w:rsid w:val="00B715EA"/>
    <w:rsid w:val="00B722B2"/>
    <w:rsid w:val="00B736DD"/>
    <w:rsid w:val="00B8030E"/>
    <w:rsid w:val="00B8095D"/>
    <w:rsid w:val="00B83750"/>
    <w:rsid w:val="00B83E3C"/>
    <w:rsid w:val="00B844A5"/>
    <w:rsid w:val="00B8637F"/>
    <w:rsid w:val="00B86E35"/>
    <w:rsid w:val="00B875EA"/>
    <w:rsid w:val="00B87762"/>
    <w:rsid w:val="00B9240A"/>
    <w:rsid w:val="00B92D94"/>
    <w:rsid w:val="00B92E2E"/>
    <w:rsid w:val="00B93384"/>
    <w:rsid w:val="00B94433"/>
    <w:rsid w:val="00B94993"/>
    <w:rsid w:val="00B94DA0"/>
    <w:rsid w:val="00B951C1"/>
    <w:rsid w:val="00B972FF"/>
    <w:rsid w:val="00BA1427"/>
    <w:rsid w:val="00BA4A3E"/>
    <w:rsid w:val="00BA5D80"/>
    <w:rsid w:val="00BB0D9A"/>
    <w:rsid w:val="00BB25C6"/>
    <w:rsid w:val="00BB7F36"/>
    <w:rsid w:val="00BC2FDF"/>
    <w:rsid w:val="00BC35D6"/>
    <w:rsid w:val="00BC3901"/>
    <w:rsid w:val="00BC58B9"/>
    <w:rsid w:val="00BC5960"/>
    <w:rsid w:val="00BC5C05"/>
    <w:rsid w:val="00BD19C9"/>
    <w:rsid w:val="00BD7F35"/>
    <w:rsid w:val="00BE0F7B"/>
    <w:rsid w:val="00BE22A9"/>
    <w:rsid w:val="00BE2F84"/>
    <w:rsid w:val="00BE33D6"/>
    <w:rsid w:val="00BE52C1"/>
    <w:rsid w:val="00BE614B"/>
    <w:rsid w:val="00BF066A"/>
    <w:rsid w:val="00BF0773"/>
    <w:rsid w:val="00BF30AE"/>
    <w:rsid w:val="00BF3A55"/>
    <w:rsid w:val="00BF3E81"/>
    <w:rsid w:val="00BF630D"/>
    <w:rsid w:val="00C01478"/>
    <w:rsid w:val="00C02D0E"/>
    <w:rsid w:val="00C04173"/>
    <w:rsid w:val="00C06DC8"/>
    <w:rsid w:val="00C1304A"/>
    <w:rsid w:val="00C13BB5"/>
    <w:rsid w:val="00C16FAE"/>
    <w:rsid w:val="00C23C69"/>
    <w:rsid w:val="00C246D1"/>
    <w:rsid w:val="00C2680A"/>
    <w:rsid w:val="00C3646B"/>
    <w:rsid w:val="00C36C90"/>
    <w:rsid w:val="00C46EBB"/>
    <w:rsid w:val="00C46FBE"/>
    <w:rsid w:val="00C47054"/>
    <w:rsid w:val="00C4778B"/>
    <w:rsid w:val="00C508DB"/>
    <w:rsid w:val="00C51FD5"/>
    <w:rsid w:val="00C52062"/>
    <w:rsid w:val="00C5452E"/>
    <w:rsid w:val="00C56EF6"/>
    <w:rsid w:val="00C571FF"/>
    <w:rsid w:val="00C60FB6"/>
    <w:rsid w:val="00C6286F"/>
    <w:rsid w:val="00C65BFC"/>
    <w:rsid w:val="00C67C67"/>
    <w:rsid w:val="00C67DD8"/>
    <w:rsid w:val="00C72CCF"/>
    <w:rsid w:val="00C73D0F"/>
    <w:rsid w:val="00C742CD"/>
    <w:rsid w:val="00C75647"/>
    <w:rsid w:val="00C76751"/>
    <w:rsid w:val="00C77C46"/>
    <w:rsid w:val="00C83FCD"/>
    <w:rsid w:val="00C84DD9"/>
    <w:rsid w:val="00C8541E"/>
    <w:rsid w:val="00C9219C"/>
    <w:rsid w:val="00C93E36"/>
    <w:rsid w:val="00C94672"/>
    <w:rsid w:val="00C95593"/>
    <w:rsid w:val="00C955DD"/>
    <w:rsid w:val="00CA7035"/>
    <w:rsid w:val="00CB0729"/>
    <w:rsid w:val="00CB0FF4"/>
    <w:rsid w:val="00CB18F6"/>
    <w:rsid w:val="00CB238B"/>
    <w:rsid w:val="00CB2A3E"/>
    <w:rsid w:val="00CB494B"/>
    <w:rsid w:val="00CB7F3B"/>
    <w:rsid w:val="00CC5112"/>
    <w:rsid w:val="00CD3D8F"/>
    <w:rsid w:val="00CD4D9C"/>
    <w:rsid w:val="00CD5B75"/>
    <w:rsid w:val="00CD6AA9"/>
    <w:rsid w:val="00CE0B79"/>
    <w:rsid w:val="00CE14AA"/>
    <w:rsid w:val="00CE3C72"/>
    <w:rsid w:val="00CE5349"/>
    <w:rsid w:val="00CF0F0F"/>
    <w:rsid w:val="00CF1E89"/>
    <w:rsid w:val="00CF5032"/>
    <w:rsid w:val="00CF595F"/>
    <w:rsid w:val="00CF59A7"/>
    <w:rsid w:val="00CF7CE3"/>
    <w:rsid w:val="00CF7DB5"/>
    <w:rsid w:val="00D00DF9"/>
    <w:rsid w:val="00D01824"/>
    <w:rsid w:val="00D0234A"/>
    <w:rsid w:val="00D03464"/>
    <w:rsid w:val="00D102A0"/>
    <w:rsid w:val="00D10E61"/>
    <w:rsid w:val="00D117C0"/>
    <w:rsid w:val="00D17319"/>
    <w:rsid w:val="00D21E13"/>
    <w:rsid w:val="00D25E26"/>
    <w:rsid w:val="00D26DFE"/>
    <w:rsid w:val="00D324B8"/>
    <w:rsid w:val="00D40A00"/>
    <w:rsid w:val="00D451B0"/>
    <w:rsid w:val="00D472D7"/>
    <w:rsid w:val="00D5062E"/>
    <w:rsid w:val="00D50972"/>
    <w:rsid w:val="00D5101D"/>
    <w:rsid w:val="00D54497"/>
    <w:rsid w:val="00D54696"/>
    <w:rsid w:val="00D60620"/>
    <w:rsid w:val="00D62504"/>
    <w:rsid w:val="00D62558"/>
    <w:rsid w:val="00D6747C"/>
    <w:rsid w:val="00D67ABF"/>
    <w:rsid w:val="00D67F9B"/>
    <w:rsid w:val="00D70972"/>
    <w:rsid w:val="00D76DA9"/>
    <w:rsid w:val="00D8421C"/>
    <w:rsid w:val="00D84E4C"/>
    <w:rsid w:val="00D85C78"/>
    <w:rsid w:val="00D869FB"/>
    <w:rsid w:val="00D932F3"/>
    <w:rsid w:val="00DA2BA3"/>
    <w:rsid w:val="00DB00E4"/>
    <w:rsid w:val="00DB1623"/>
    <w:rsid w:val="00DB22AE"/>
    <w:rsid w:val="00DB2438"/>
    <w:rsid w:val="00DB2BAE"/>
    <w:rsid w:val="00DB45C5"/>
    <w:rsid w:val="00DB6352"/>
    <w:rsid w:val="00DC22CA"/>
    <w:rsid w:val="00DC45E0"/>
    <w:rsid w:val="00DC530C"/>
    <w:rsid w:val="00DD25C2"/>
    <w:rsid w:val="00DD3F1C"/>
    <w:rsid w:val="00DD53B2"/>
    <w:rsid w:val="00DD5A89"/>
    <w:rsid w:val="00DD5E6D"/>
    <w:rsid w:val="00DD6995"/>
    <w:rsid w:val="00DE0E64"/>
    <w:rsid w:val="00DE1260"/>
    <w:rsid w:val="00DE1BDE"/>
    <w:rsid w:val="00DE594E"/>
    <w:rsid w:val="00DE5A5F"/>
    <w:rsid w:val="00DE69E5"/>
    <w:rsid w:val="00DE6CD8"/>
    <w:rsid w:val="00DE79B3"/>
    <w:rsid w:val="00DF1E6B"/>
    <w:rsid w:val="00DF3A14"/>
    <w:rsid w:val="00DF4EB3"/>
    <w:rsid w:val="00E03910"/>
    <w:rsid w:val="00E05FEF"/>
    <w:rsid w:val="00E061F3"/>
    <w:rsid w:val="00E106F2"/>
    <w:rsid w:val="00E110B5"/>
    <w:rsid w:val="00E12C1D"/>
    <w:rsid w:val="00E168B8"/>
    <w:rsid w:val="00E20AB0"/>
    <w:rsid w:val="00E22EC2"/>
    <w:rsid w:val="00E25A3C"/>
    <w:rsid w:val="00E25DCC"/>
    <w:rsid w:val="00E27CBE"/>
    <w:rsid w:val="00E310C7"/>
    <w:rsid w:val="00E37277"/>
    <w:rsid w:val="00E37C31"/>
    <w:rsid w:val="00E4039B"/>
    <w:rsid w:val="00E42675"/>
    <w:rsid w:val="00E43CC9"/>
    <w:rsid w:val="00E43F0B"/>
    <w:rsid w:val="00E45952"/>
    <w:rsid w:val="00E46711"/>
    <w:rsid w:val="00E50216"/>
    <w:rsid w:val="00E56374"/>
    <w:rsid w:val="00E6242C"/>
    <w:rsid w:val="00E62B46"/>
    <w:rsid w:val="00E66ADA"/>
    <w:rsid w:val="00E70140"/>
    <w:rsid w:val="00E767C5"/>
    <w:rsid w:val="00E8095F"/>
    <w:rsid w:val="00E85D1A"/>
    <w:rsid w:val="00E87A12"/>
    <w:rsid w:val="00E91DE4"/>
    <w:rsid w:val="00E93C0B"/>
    <w:rsid w:val="00E956CD"/>
    <w:rsid w:val="00E9715C"/>
    <w:rsid w:val="00E97D0C"/>
    <w:rsid w:val="00EA0CEA"/>
    <w:rsid w:val="00EA264B"/>
    <w:rsid w:val="00EA5CFA"/>
    <w:rsid w:val="00EB06BA"/>
    <w:rsid w:val="00EB1E0E"/>
    <w:rsid w:val="00EB277D"/>
    <w:rsid w:val="00EB69FB"/>
    <w:rsid w:val="00EB6B86"/>
    <w:rsid w:val="00EB7290"/>
    <w:rsid w:val="00EC611E"/>
    <w:rsid w:val="00EC6634"/>
    <w:rsid w:val="00EC6809"/>
    <w:rsid w:val="00EC738B"/>
    <w:rsid w:val="00EC7B0D"/>
    <w:rsid w:val="00ED03C5"/>
    <w:rsid w:val="00ED708C"/>
    <w:rsid w:val="00EE2DCC"/>
    <w:rsid w:val="00EE5261"/>
    <w:rsid w:val="00EE64A0"/>
    <w:rsid w:val="00EF218B"/>
    <w:rsid w:val="00EF2D43"/>
    <w:rsid w:val="00EF6E83"/>
    <w:rsid w:val="00EF7A52"/>
    <w:rsid w:val="00F01647"/>
    <w:rsid w:val="00F02D56"/>
    <w:rsid w:val="00F068AB"/>
    <w:rsid w:val="00F12C13"/>
    <w:rsid w:val="00F12FC6"/>
    <w:rsid w:val="00F12FE6"/>
    <w:rsid w:val="00F1458E"/>
    <w:rsid w:val="00F21B4F"/>
    <w:rsid w:val="00F244F9"/>
    <w:rsid w:val="00F25B9B"/>
    <w:rsid w:val="00F2635E"/>
    <w:rsid w:val="00F33045"/>
    <w:rsid w:val="00F3730D"/>
    <w:rsid w:val="00F41203"/>
    <w:rsid w:val="00F41EAC"/>
    <w:rsid w:val="00F427C1"/>
    <w:rsid w:val="00F44187"/>
    <w:rsid w:val="00F4583D"/>
    <w:rsid w:val="00F46291"/>
    <w:rsid w:val="00F47C2A"/>
    <w:rsid w:val="00F52E6A"/>
    <w:rsid w:val="00F54D16"/>
    <w:rsid w:val="00F57D8B"/>
    <w:rsid w:val="00F62B42"/>
    <w:rsid w:val="00F62CE6"/>
    <w:rsid w:val="00F661A7"/>
    <w:rsid w:val="00F66D53"/>
    <w:rsid w:val="00F713FA"/>
    <w:rsid w:val="00F75194"/>
    <w:rsid w:val="00F76185"/>
    <w:rsid w:val="00F77010"/>
    <w:rsid w:val="00F82696"/>
    <w:rsid w:val="00F85524"/>
    <w:rsid w:val="00F92871"/>
    <w:rsid w:val="00F96D05"/>
    <w:rsid w:val="00F9723F"/>
    <w:rsid w:val="00FA1057"/>
    <w:rsid w:val="00FA349D"/>
    <w:rsid w:val="00FA36C1"/>
    <w:rsid w:val="00FA6D7D"/>
    <w:rsid w:val="00FA7246"/>
    <w:rsid w:val="00FB03B0"/>
    <w:rsid w:val="00FB067A"/>
    <w:rsid w:val="00FB2028"/>
    <w:rsid w:val="00FC0B00"/>
    <w:rsid w:val="00FC4CB8"/>
    <w:rsid w:val="00FC76CF"/>
    <w:rsid w:val="00FD0E83"/>
    <w:rsid w:val="00FD2BC4"/>
    <w:rsid w:val="00FD52BF"/>
    <w:rsid w:val="00FD7EA5"/>
    <w:rsid w:val="00FE12DC"/>
    <w:rsid w:val="00FE2B0B"/>
    <w:rsid w:val="00FE4A97"/>
    <w:rsid w:val="00FE5A1A"/>
    <w:rsid w:val="00FF2CC3"/>
    <w:rsid w:val="01807FFF"/>
    <w:rsid w:val="024CD27F"/>
    <w:rsid w:val="02AE0AF6"/>
    <w:rsid w:val="0551CCC2"/>
    <w:rsid w:val="05A9E800"/>
    <w:rsid w:val="0702810B"/>
    <w:rsid w:val="08A7E356"/>
    <w:rsid w:val="08EE4ED0"/>
    <w:rsid w:val="08F1655C"/>
    <w:rsid w:val="09532607"/>
    <w:rsid w:val="095DAA20"/>
    <w:rsid w:val="09F86582"/>
    <w:rsid w:val="0A61F131"/>
    <w:rsid w:val="0D7390B5"/>
    <w:rsid w:val="0D8C484B"/>
    <w:rsid w:val="0D9F7353"/>
    <w:rsid w:val="0E6726E4"/>
    <w:rsid w:val="0ECCC736"/>
    <w:rsid w:val="103D03AF"/>
    <w:rsid w:val="118170D5"/>
    <w:rsid w:val="11997F50"/>
    <w:rsid w:val="133CC1FA"/>
    <w:rsid w:val="142D17C0"/>
    <w:rsid w:val="146BE027"/>
    <w:rsid w:val="14CF5538"/>
    <w:rsid w:val="152F6CDD"/>
    <w:rsid w:val="15318A25"/>
    <w:rsid w:val="1569490A"/>
    <w:rsid w:val="163F8898"/>
    <w:rsid w:val="1691E4FB"/>
    <w:rsid w:val="16D963C9"/>
    <w:rsid w:val="16F4E4D7"/>
    <w:rsid w:val="171BE071"/>
    <w:rsid w:val="17A43E7C"/>
    <w:rsid w:val="17E5E747"/>
    <w:rsid w:val="17F39338"/>
    <w:rsid w:val="186E9443"/>
    <w:rsid w:val="19AC4219"/>
    <w:rsid w:val="1AFD065F"/>
    <w:rsid w:val="1B3D1020"/>
    <w:rsid w:val="1BA355C2"/>
    <w:rsid w:val="1BDE3703"/>
    <w:rsid w:val="1C049699"/>
    <w:rsid w:val="1C6EDA7A"/>
    <w:rsid w:val="1D078C27"/>
    <w:rsid w:val="1D29C4AC"/>
    <w:rsid w:val="1D4B79F5"/>
    <w:rsid w:val="1E3B1EB2"/>
    <w:rsid w:val="1EDD7302"/>
    <w:rsid w:val="1EE60C8D"/>
    <w:rsid w:val="1F1B498D"/>
    <w:rsid w:val="20E4755C"/>
    <w:rsid w:val="22C13FD5"/>
    <w:rsid w:val="2400C38A"/>
    <w:rsid w:val="24299DEF"/>
    <w:rsid w:val="24B0FED7"/>
    <w:rsid w:val="24E0ED39"/>
    <w:rsid w:val="25C4F4CC"/>
    <w:rsid w:val="26714250"/>
    <w:rsid w:val="26ED86F3"/>
    <w:rsid w:val="278BC0D3"/>
    <w:rsid w:val="27FC2699"/>
    <w:rsid w:val="28DF1759"/>
    <w:rsid w:val="294854E0"/>
    <w:rsid w:val="2961C393"/>
    <w:rsid w:val="29FD7592"/>
    <w:rsid w:val="2AE92704"/>
    <w:rsid w:val="2B83281A"/>
    <w:rsid w:val="2D74C135"/>
    <w:rsid w:val="2D879C0F"/>
    <w:rsid w:val="2EC522ED"/>
    <w:rsid w:val="2F718078"/>
    <w:rsid w:val="30E0640A"/>
    <w:rsid w:val="30EBDE02"/>
    <w:rsid w:val="332DDA6B"/>
    <w:rsid w:val="3341401B"/>
    <w:rsid w:val="336B4FAD"/>
    <w:rsid w:val="34473E48"/>
    <w:rsid w:val="34693E13"/>
    <w:rsid w:val="34AB3E13"/>
    <w:rsid w:val="34E6D0B6"/>
    <w:rsid w:val="3541F6EC"/>
    <w:rsid w:val="3628E14C"/>
    <w:rsid w:val="36910A69"/>
    <w:rsid w:val="37BAB996"/>
    <w:rsid w:val="391833BE"/>
    <w:rsid w:val="392BE63D"/>
    <w:rsid w:val="3A386C30"/>
    <w:rsid w:val="3B37EB9C"/>
    <w:rsid w:val="3B41082B"/>
    <w:rsid w:val="3C2366E9"/>
    <w:rsid w:val="3C9781C4"/>
    <w:rsid w:val="3CDE8660"/>
    <w:rsid w:val="3CED32BE"/>
    <w:rsid w:val="3D2347D1"/>
    <w:rsid w:val="3E30850F"/>
    <w:rsid w:val="3EE12CCF"/>
    <w:rsid w:val="3EF6F189"/>
    <w:rsid w:val="3F414BDA"/>
    <w:rsid w:val="3F54A1EF"/>
    <w:rsid w:val="40251BF7"/>
    <w:rsid w:val="4067D349"/>
    <w:rsid w:val="40BC1899"/>
    <w:rsid w:val="4125D7F9"/>
    <w:rsid w:val="414DF90A"/>
    <w:rsid w:val="4249476A"/>
    <w:rsid w:val="42C0EAA2"/>
    <w:rsid w:val="439A9B96"/>
    <w:rsid w:val="43CFB323"/>
    <w:rsid w:val="43E38AE2"/>
    <w:rsid w:val="444E3168"/>
    <w:rsid w:val="45E8F473"/>
    <w:rsid w:val="48A25A94"/>
    <w:rsid w:val="49316B68"/>
    <w:rsid w:val="497FBC0F"/>
    <w:rsid w:val="4A99082E"/>
    <w:rsid w:val="4B5E7A68"/>
    <w:rsid w:val="4C816420"/>
    <w:rsid w:val="4D55A7C0"/>
    <w:rsid w:val="4DB30D72"/>
    <w:rsid w:val="4ECF969C"/>
    <w:rsid w:val="4F2191A8"/>
    <w:rsid w:val="5031FC00"/>
    <w:rsid w:val="5054349E"/>
    <w:rsid w:val="50E66167"/>
    <w:rsid w:val="511A1553"/>
    <w:rsid w:val="51A56D58"/>
    <w:rsid w:val="53D7BF51"/>
    <w:rsid w:val="54062F14"/>
    <w:rsid w:val="54EC498A"/>
    <w:rsid w:val="55312503"/>
    <w:rsid w:val="55AFB3C2"/>
    <w:rsid w:val="5621A1BA"/>
    <w:rsid w:val="5736FA8F"/>
    <w:rsid w:val="578DC1B4"/>
    <w:rsid w:val="58245467"/>
    <w:rsid w:val="5907669B"/>
    <w:rsid w:val="5AEE9205"/>
    <w:rsid w:val="5BE2A660"/>
    <w:rsid w:val="5D4CFD85"/>
    <w:rsid w:val="5DE0D511"/>
    <w:rsid w:val="5F0C717F"/>
    <w:rsid w:val="5F93F7BE"/>
    <w:rsid w:val="6036A22B"/>
    <w:rsid w:val="61613BDB"/>
    <w:rsid w:val="61D7FB30"/>
    <w:rsid w:val="62D31C62"/>
    <w:rsid w:val="62E75FDD"/>
    <w:rsid w:val="631F79A2"/>
    <w:rsid w:val="633ADA46"/>
    <w:rsid w:val="64975D76"/>
    <w:rsid w:val="64CCAC67"/>
    <w:rsid w:val="654BB4AB"/>
    <w:rsid w:val="65774A63"/>
    <w:rsid w:val="67238519"/>
    <w:rsid w:val="6732EFFC"/>
    <w:rsid w:val="6741C0F9"/>
    <w:rsid w:val="678E230B"/>
    <w:rsid w:val="686401F9"/>
    <w:rsid w:val="69348941"/>
    <w:rsid w:val="696E1126"/>
    <w:rsid w:val="6A32719E"/>
    <w:rsid w:val="6A7C6E6A"/>
    <w:rsid w:val="6B05C28C"/>
    <w:rsid w:val="6B362887"/>
    <w:rsid w:val="6B9533AB"/>
    <w:rsid w:val="6BEC6CB2"/>
    <w:rsid w:val="6C0B67AF"/>
    <w:rsid w:val="6E2A8102"/>
    <w:rsid w:val="6E66EE17"/>
    <w:rsid w:val="6EF48CDF"/>
    <w:rsid w:val="6F626A0E"/>
    <w:rsid w:val="6FD9697E"/>
    <w:rsid w:val="70245882"/>
    <w:rsid w:val="709DB17F"/>
    <w:rsid w:val="71DEFB6B"/>
    <w:rsid w:val="726E865C"/>
    <w:rsid w:val="729A9F03"/>
    <w:rsid w:val="7553D3AC"/>
    <w:rsid w:val="7588CB18"/>
    <w:rsid w:val="76B75B0C"/>
    <w:rsid w:val="79462940"/>
    <w:rsid w:val="79BF152A"/>
    <w:rsid w:val="7A199F67"/>
    <w:rsid w:val="7ACDA55A"/>
    <w:rsid w:val="7ADBC236"/>
    <w:rsid w:val="7AF943E4"/>
    <w:rsid w:val="7B33322C"/>
    <w:rsid w:val="7B345B2B"/>
    <w:rsid w:val="7B805C0A"/>
    <w:rsid w:val="7CFFF292"/>
    <w:rsid w:val="7D07AE27"/>
    <w:rsid w:val="7D1B1EB5"/>
    <w:rsid w:val="7E037CC5"/>
    <w:rsid w:val="7EF69026"/>
    <w:rsid w:val="7F28BA2A"/>
  </w:rsids>
  <w:docVars>
    <w:docVar w:name="__Grammarly_42___1" w:val="H4sIAAAAAAAEAKtWcslP9kxRslIyNDYyMzU2NDaxtDCwMDKwNLJU0lEKTi0uzszPAykwqgUA5jBLi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E5C03DC"/>
  <w15:docId w15:val="{C8F06AF0-C3AD-4320-9410-1FE3D1492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A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29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7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Indent"/>
    <w:link w:val="Heading9Char"/>
    <w:qFormat/>
    <w:rsid w:val="00EA0CEA"/>
    <w:pPr>
      <w:tabs>
        <w:tab w:val="left" w:pos="540"/>
      </w:tabs>
      <w:spacing w:after="0" w:line="360" w:lineRule="atLeast"/>
      <w:ind w:left="720"/>
      <w:outlineLvl w:val="8"/>
    </w:pPr>
    <w:rPr>
      <w:rFonts w:ascii="Times New Roman" w:eastAsia="Times New Roman" w:hAnsi="Times New Roman" w:cs="Times New Roman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EA0CEA"/>
    <w:rPr>
      <w:rFonts w:ascii="Times New Roman" w:eastAsia="Times New Roman" w:hAnsi="Times New Roman" w:cs="Times New Roman"/>
      <w:i/>
      <w:sz w:val="20"/>
      <w:szCs w:val="20"/>
    </w:rPr>
  </w:style>
  <w:style w:type="paragraph" w:styleId="BodyText">
    <w:name w:val="Body Text"/>
    <w:basedOn w:val="Normal"/>
    <w:link w:val="BodyTextChar"/>
    <w:rsid w:val="00EA0CEA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rsid w:val="00EA0CEA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A0CE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uestion-indent">
    <w:name w:val="Question - indent"/>
    <w:basedOn w:val="Normal"/>
    <w:rsid w:val="00EA0CEA"/>
    <w:pPr>
      <w:tabs>
        <w:tab w:val="left" w:pos="540"/>
      </w:tabs>
      <w:spacing w:before="240" w:after="120" w:line="360" w:lineRule="atLeast"/>
      <w:ind w:left="547" w:hanging="547"/>
    </w:pPr>
    <w:rPr>
      <w:rFonts w:ascii="Lucida Fax" w:eastAsia="Times New Roman" w:hAnsi="Lucida Fax" w:cs="Times New Roman"/>
      <w:szCs w:val="20"/>
    </w:rPr>
  </w:style>
  <w:style w:type="table" w:styleId="TableGrid">
    <w:name w:val="Table Grid"/>
    <w:basedOn w:val="TableNormal"/>
    <w:uiPriority w:val="59"/>
    <w:rsid w:val="00EA0C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99"/>
    <w:semiHidden/>
    <w:unhideWhenUsed/>
    <w:rsid w:val="00EA0CEA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CD6A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ackCoverURL">
    <w:name w:val="Back Cover URL"/>
    <w:basedOn w:val="Normal"/>
    <w:qFormat/>
    <w:rsid w:val="00C3646B"/>
    <w:pPr>
      <w:suppressAutoHyphens/>
      <w:spacing w:before="120" w:after="0" w:line="288" w:lineRule="auto"/>
    </w:pPr>
    <w:rPr>
      <w:rFonts w:ascii="Franklin Gothic Book" w:hAnsi="Franklin Gothic Book" w:eastAsiaTheme="minorEastAsia" w:cs="ITCFranklinGothicStd-Book"/>
      <w:b/>
      <w:sz w:val="20"/>
      <w:szCs w:val="20"/>
    </w:rPr>
  </w:style>
  <w:style w:type="paragraph" w:customStyle="1" w:styleId="Q1-FirstLevelQuestion">
    <w:name w:val="Q1-First Level Question"/>
    <w:link w:val="Q1-FirstLevelQuestionChar"/>
    <w:rsid w:val="00C3646B"/>
    <w:pPr>
      <w:tabs>
        <w:tab w:val="left" w:pos="1440"/>
      </w:tabs>
      <w:spacing w:after="0" w:line="240" w:lineRule="atLeast"/>
      <w:ind w:left="1440" w:hanging="1440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Q1-FirstLevelQuestionChar">
    <w:name w:val="Q1-First Level Question Char"/>
    <w:link w:val="Q1-FirstLevelQuestion"/>
    <w:rsid w:val="00C3646B"/>
    <w:rPr>
      <w:rFonts w:ascii="Arial" w:eastAsia="Times New Roman" w:hAnsi="Arial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364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646B"/>
    <w:rPr>
      <w:sz w:val="20"/>
      <w:szCs w:val="20"/>
    </w:rPr>
  </w:style>
  <w:style w:type="paragraph" w:customStyle="1" w:styleId="Y3-YNTabLeader">
    <w:name w:val="Y3-Y/N Tab Leader"/>
    <w:rsid w:val="00C3646B"/>
    <w:pPr>
      <w:spacing w:after="0" w:line="240" w:lineRule="exact"/>
      <w:ind w:left="1440"/>
    </w:pPr>
    <w:rPr>
      <w:rFonts w:ascii="Arial" w:eastAsia="Times New Roman" w:hAnsi="Arial" w:cs="Arial"/>
      <w:color w:val="000000"/>
      <w:kern w:val="28"/>
      <w:sz w:val="20"/>
      <w:szCs w:val="20"/>
      <w14:ligatures w14:val="standard"/>
      <w14:cntxtAlts w14:val="1"/>
    </w:rPr>
  </w:style>
  <w:style w:type="paragraph" w:styleId="Header">
    <w:name w:val="header"/>
    <w:basedOn w:val="Normal"/>
    <w:link w:val="HeaderChar"/>
    <w:uiPriority w:val="99"/>
    <w:unhideWhenUsed/>
    <w:rsid w:val="00C36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46B"/>
  </w:style>
  <w:style w:type="paragraph" w:styleId="Footer">
    <w:name w:val="footer"/>
    <w:basedOn w:val="Normal"/>
    <w:link w:val="FooterChar"/>
    <w:uiPriority w:val="99"/>
    <w:unhideWhenUsed/>
    <w:rsid w:val="00C36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46B"/>
  </w:style>
  <w:style w:type="paragraph" w:styleId="TOC1">
    <w:name w:val="toc 1"/>
    <w:basedOn w:val="Normal"/>
    <w:next w:val="Normal"/>
    <w:autoRedefine/>
    <w:uiPriority w:val="39"/>
    <w:unhideWhenUsed/>
    <w:rsid w:val="00094A58"/>
    <w:pPr>
      <w:tabs>
        <w:tab w:val="right" w:leader="dot" w:pos="10214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43786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643786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43786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43786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43786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43786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43786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43786"/>
    <w:pPr>
      <w:spacing w:after="0"/>
      <w:ind w:left="176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37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95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3295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4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45D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708C"/>
    <w:pPr>
      <w:spacing w:before="240"/>
      <w:outlineLvl w:val="9"/>
    </w:pPr>
    <w:rPr>
      <w:b w:val="0"/>
      <w:bCs w:val="0"/>
      <w:sz w:val="32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ED7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D70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708C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F1B6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B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B6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D7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7413"/>
    <w:rPr>
      <w:b/>
      <w:bCs/>
    </w:rPr>
  </w:style>
  <w:style w:type="character" w:customStyle="1" w:styleId="normaltextrun">
    <w:name w:val="normaltextrun"/>
    <w:basedOn w:val="DefaultParagraphFont"/>
    <w:rsid w:val="00D62558"/>
  </w:style>
  <w:style w:type="character" w:customStyle="1" w:styleId="ts-alignment-element">
    <w:name w:val="ts-alignment-element"/>
    <w:basedOn w:val="DefaultParagraphFont"/>
    <w:rsid w:val="002632CB"/>
  </w:style>
  <w:style w:type="character" w:customStyle="1" w:styleId="y2iqfc">
    <w:name w:val="y2iqfc"/>
    <w:basedOn w:val="DefaultParagraphFont"/>
    <w:rsid w:val="000334DD"/>
  </w:style>
  <w:style w:type="paragraph" w:styleId="Revision">
    <w:name w:val="Revision"/>
    <w:hidden/>
    <w:uiPriority w:val="99"/>
    <w:semiHidden/>
    <w:rsid w:val="00662E84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60620"/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0">
    <w:name w:val="BodyText"/>
    <w:basedOn w:val="Normal"/>
    <w:link w:val="BodyTextChar0"/>
    <w:qFormat/>
    <w:rsid w:val="0020302B"/>
    <w:rPr>
      <w:rFonts w:ascii="Calibri" w:eastAsia="SimSun" w:hAnsi="Calibri" w:cs="Times New Roman"/>
    </w:rPr>
  </w:style>
  <w:style w:type="character" w:customStyle="1" w:styleId="BodyTextChar0">
    <w:name w:val="BodyText Char"/>
    <w:link w:val="BodyText0"/>
    <w:rsid w:val="0020302B"/>
    <w:rPr>
      <w:rFonts w:ascii="Calibri" w:eastAsia="SimSun" w:hAnsi="Calibri" w:cs="Times New Roman"/>
    </w:rPr>
  </w:style>
  <w:style w:type="character" w:customStyle="1" w:styleId="cf01">
    <w:name w:val="cf01"/>
    <w:basedOn w:val="DefaultParagraphFont"/>
    <w:rsid w:val="009E0E26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E87A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79159A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247E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8BE9DCE60E714491DC93177304CAE1" ma:contentTypeVersion="4" ma:contentTypeDescription="Create a new document." ma:contentTypeScope="" ma:versionID="4d1ab70af046564414c056defefbeef8">
  <xsd:schema xmlns:xsd="http://www.w3.org/2001/XMLSchema" xmlns:xs="http://www.w3.org/2001/XMLSchema" xmlns:p="http://schemas.microsoft.com/office/2006/metadata/properties" xmlns:ns2="54e3cdaf-c082-41f9-82aa-801f57aed96a" targetNamespace="http://schemas.microsoft.com/office/2006/metadata/properties" ma:root="true" ma:fieldsID="ec98f8b10713498004d9c2c1ad6cf117" ns2:_="">
    <xsd:import namespace="54e3cdaf-c082-41f9-82aa-801f57ae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3cdaf-c082-41f9-82aa-801f57aed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8F71D6-203D-497B-99D7-046049A12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3cdaf-c082-41f9-82aa-801f57ae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3DF92-8208-4507-83C4-70748DE5E1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A8D9CE-7A69-4D33-946F-FACCACA11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CA4C7D-BF4C-4CE3-9167-21A655B750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0</Words>
  <Characters>2565</Characters>
  <Application>Microsoft Office Word</Application>
  <DocSecurity>0</DocSecurity>
  <Lines>21</Lines>
  <Paragraphs>6</Paragraphs>
  <ScaleCrop>false</ScaleCrop>
  <Company>U.S. Department of Education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.S. Department of Education</dc:creator>
  <cp:lastModifiedBy>Jones, Gigi</cp:lastModifiedBy>
  <cp:revision>8</cp:revision>
  <dcterms:created xsi:type="dcterms:W3CDTF">2026-01-28T16:44:00Z</dcterms:created>
  <dcterms:modified xsi:type="dcterms:W3CDTF">2026-02-2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BF8BE9DCE60E714491DC93177304CAE1</vt:lpwstr>
  </property>
  <property fmtid="{D5CDD505-2E9C-101B-9397-08002B2CF9AE}" pid="4" name="Order">
    <vt:r8>36000</vt:r8>
  </property>
  <property fmtid="{D5CDD505-2E9C-101B-9397-08002B2CF9AE}" pid="5" name="TemplateUrl">
    <vt:lpwstr/>
  </property>
  <property fmtid="{D5CDD505-2E9C-101B-9397-08002B2CF9AE}" pid="6" name="TriggerFlowInfo">
    <vt:lpwstr/>
  </property>
  <property fmtid="{D5CDD505-2E9C-101B-9397-08002B2CF9AE}" pid="7" name="xd_ProgID">
    <vt:lpwstr/>
  </property>
  <property fmtid="{D5CDD505-2E9C-101B-9397-08002B2CF9AE}" pid="8" name="xd_Signature">
    <vt:bool>false</vt:bool>
  </property>
  <property fmtid="{D5CDD505-2E9C-101B-9397-08002B2CF9AE}" pid="9" name="_ExtendedDescription">
    <vt:lpwstr/>
  </property>
</Properties>
</file>